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47140E" w14:textId="77777777" w:rsidR="00194087" w:rsidRDefault="00194087" w:rsidP="00194087">
      <w:pPr>
        <w:jc w:val="center"/>
        <w:rPr>
          <w:rFonts w:ascii="Verdana" w:eastAsia="標楷體" w:hAnsi="Verdana" w:hint="eastAsia"/>
          <w:sz w:val="40"/>
        </w:rPr>
      </w:pPr>
      <w:r>
        <w:rPr>
          <w:rFonts w:ascii="Verdana" w:eastAsia="標楷體" w:hAnsi="Verdana" w:hint="eastAsia"/>
          <w:sz w:val="40"/>
        </w:rPr>
        <w:t>博幼英文檢</w:t>
      </w:r>
      <w:r w:rsidR="005F1D5F">
        <w:rPr>
          <w:rFonts w:ascii="Verdana" w:eastAsia="標楷體" w:hAnsi="Verdana" w:hint="eastAsia"/>
          <w:sz w:val="40"/>
        </w:rPr>
        <w:t>定</w:t>
      </w:r>
      <w:r>
        <w:rPr>
          <w:rFonts w:ascii="Verdana" w:eastAsia="標楷體" w:hAnsi="Verdana" w:hint="eastAsia"/>
          <w:sz w:val="40"/>
        </w:rPr>
        <w:t>卷第</w:t>
      </w:r>
      <w:r w:rsidR="005F1D5F">
        <w:rPr>
          <w:rFonts w:ascii="Verdana" w:eastAsia="標楷體" w:hAnsi="Verdana" w:hint="eastAsia"/>
          <w:sz w:val="40"/>
        </w:rPr>
        <w:t>1</w:t>
      </w:r>
      <w:r w:rsidR="005F1D5F">
        <w:rPr>
          <w:rFonts w:ascii="Verdana" w:eastAsia="標楷體" w:hAnsi="Verdana" w:hint="eastAsia"/>
          <w:sz w:val="40"/>
        </w:rPr>
        <w:t>級</w:t>
      </w:r>
      <w:r>
        <w:rPr>
          <w:rFonts w:ascii="Verdana" w:eastAsia="標楷體" w:hAnsi="Verdana" w:hint="eastAsia"/>
          <w:sz w:val="40"/>
        </w:rPr>
        <w:t xml:space="preserve"> </w:t>
      </w:r>
      <w:r>
        <w:rPr>
          <w:rFonts w:ascii="Verdana" w:eastAsia="標楷體" w:hAnsi="Verdana" w:hint="eastAsia"/>
          <w:sz w:val="40"/>
        </w:rPr>
        <w:t>答案卷</w:t>
      </w:r>
    </w:p>
    <w:p w14:paraId="36D958B8" w14:textId="77777777" w:rsidR="00194087" w:rsidRDefault="00194087" w:rsidP="00194087">
      <w:pPr>
        <w:jc w:val="center"/>
        <w:rPr>
          <w:rFonts w:ascii="Verdana" w:eastAsia="標楷體" w:hAnsi="Verdana"/>
          <w:sz w:val="40"/>
        </w:rPr>
      </w:pPr>
    </w:p>
    <w:p w14:paraId="4B2D5998" w14:textId="77777777" w:rsidR="00194087" w:rsidRPr="00CE0F8E" w:rsidRDefault="005F1D5F" w:rsidP="00194087">
      <w:pPr>
        <w:rPr>
          <w:rFonts w:ascii="Verdana" w:eastAsia="標楷體" w:hAnsi="Verdana" w:hint="eastAsia"/>
          <w:b/>
          <w:sz w:val="40"/>
          <w:u w:val="double"/>
        </w:rPr>
      </w:pPr>
      <w:r>
        <w:rPr>
          <w:rFonts w:ascii="Verdana" w:eastAsia="標楷體" w:hAnsi="Verdana" w:hint="eastAsia"/>
          <w:b/>
          <w:sz w:val="40"/>
          <w:u w:val="double"/>
        </w:rPr>
        <w:t>閱讀卷</w:t>
      </w:r>
    </w:p>
    <w:p w14:paraId="25D2F263" w14:textId="77777777" w:rsidR="00194087" w:rsidRPr="000D2A72" w:rsidRDefault="00194087" w:rsidP="00194087">
      <w:pPr>
        <w:pStyle w:val="a7"/>
        <w:spacing w:beforeLines="0" w:before="0" w:afterLines="0" w:after="0"/>
        <w:rPr>
          <w:rFonts w:ascii="Verdana" w:eastAsia="標楷體" w:hAnsi="Verdana" w:hint="eastAsia"/>
          <w:b w:val="0"/>
          <w:color w:val="FF0000"/>
        </w:rPr>
      </w:pPr>
      <w:r w:rsidRPr="009C7198">
        <w:rPr>
          <w:rFonts w:ascii="Verdana" w:eastAsia="標楷體" w:hAnsi="Verdana" w:hint="eastAsia"/>
          <w:szCs w:val="24"/>
        </w:rPr>
        <w:t>英翻中</w:t>
      </w:r>
      <w:r w:rsidRPr="00BD0EBA">
        <w:rPr>
          <w:rFonts w:ascii="Verdana" w:eastAsia="標楷體" w:hAnsi="Verdana" w:hint="eastAsia"/>
          <w:b w:val="0"/>
        </w:rPr>
        <w:t>（</w:t>
      </w:r>
      <w:r w:rsidRPr="00F352C5">
        <w:rPr>
          <w:rFonts w:eastAsia="標楷體" w:hint="eastAsia"/>
          <w:b w:val="0"/>
          <w:szCs w:val="28"/>
        </w:rPr>
        <w:t>每題</w:t>
      </w:r>
      <w:r w:rsidR="00F057FB">
        <w:rPr>
          <w:rFonts w:eastAsia="標楷體"/>
          <w:b w:val="0"/>
          <w:szCs w:val="28"/>
        </w:rPr>
        <w:t>5</w:t>
      </w:r>
      <w:r w:rsidRPr="00F352C5">
        <w:rPr>
          <w:rFonts w:eastAsia="標楷體" w:hint="eastAsia"/>
          <w:b w:val="0"/>
          <w:szCs w:val="28"/>
        </w:rPr>
        <w:t>分，共</w:t>
      </w:r>
      <w:r w:rsidR="00F057FB">
        <w:rPr>
          <w:rFonts w:eastAsia="標楷體" w:hint="eastAsia"/>
          <w:b w:val="0"/>
          <w:szCs w:val="28"/>
        </w:rPr>
        <w:t>100</w:t>
      </w:r>
      <w:r w:rsidRPr="00F352C5">
        <w:rPr>
          <w:rFonts w:eastAsia="標楷體" w:hint="eastAsia"/>
          <w:b w:val="0"/>
          <w:szCs w:val="28"/>
        </w:rPr>
        <w:t>分</w:t>
      </w:r>
      <w:r w:rsidRPr="00BD0EBA">
        <w:rPr>
          <w:rFonts w:ascii="Verdana" w:eastAsia="標楷體" w:hAnsi="Verdana" w:hint="eastAsia"/>
          <w:b w:val="0"/>
        </w:rPr>
        <w:t>）</w:t>
      </w:r>
    </w:p>
    <w:p w14:paraId="28A99576" w14:textId="77777777" w:rsidR="004471F8" w:rsidRDefault="004471F8" w:rsidP="00A61573">
      <w:pPr>
        <w:spacing w:line="460" w:lineRule="exact"/>
      </w:pPr>
      <w:r>
        <w:rPr>
          <w:rFonts w:ascii="Verdana" w:eastAsia="標楷體" w:hAnsi="Verdana"/>
        </w:rPr>
        <w:t xml:space="preserve">1. </w:t>
      </w:r>
      <w:r>
        <w:rPr>
          <w:rFonts w:ascii="Verdana" w:eastAsia="標楷體" w:hAnsi="Verdana" w:hint="eastAsia"/>
        </w:rPr>
        <w:t>我們有</w:t>
      </w:r>
      <w:r>
        <w:rPr>
          <w:rFonts w:ascii="Verdana" w:eastAsia="標楷體" w:hAnsi="Verdana" w:cs="Arial" w:hint="eastAsia"/>
        </w:rPr>
        <w:t>一個姊姊</w:t>
      </w:r>
      <w:r w:rsidR="00C839F8">
        <w:rPr>
          <w:rFonts w:ascii="Verdana" w:eastAsia="標楷體" w:hAnsi="Verdana"/>
        </w:rPr>
        <w:t> </w:t>
      </w:r>
      <w:r>
        <w:rPr>
          <w:rFonts w:ascii="Verdana" w:eastAsia="標楷體" w:hAnsi="Verdana" w:cs="Arial" w:hint="eastAsia"/>
        </w:rPr>
        <w:t>/</w:t>
      </w:r>
      <w:r w:rsidR="00C839F8">
        <w:rPr>
          <w:rFonts w:ascii="Verdana" w:eastAsia="標楷體" w:hAnsi="Verdana"/>
        </w:rPr>
        <w:t> </w:t>
      </w:r>
      <w:r>
        <w:rPr>
          <w:rFonts w:ascii="Verdana" w:eastAsia="標楷體" w:hAnsi="Verdana" w:cs="Arial" w:hint="eastAsia"/>
        </w:rPr>
        <w:t>妹妹和兩個弟弟</w:t>
      </w:r>
      <w:r w:rsidR="00C839F8">
        <w:rPr>
          <w:rFonts w:ascii="Verdana" w:eastAsia="標楷體" w:hAnsi="Verdana"/>
        </w:rPr>
        <w:t> </w:t>
      </w:r>
      <w:r>
        <w:rPr>
          <w:rFonts w:ascii="Verdana" w:eastAsia="標楷體" w:hAnsi="Verdana" w:cs="Arial" w:hint="eastAsia"/>
        </w:rPr>
        <w:t>/</w:t>
      </w:r>
      <w:r w:rsidR="00C839F8">
        <w:rPr>
          <w:rFonts w:ascii="Verdana" w:eastAsia="標楷體" w:hAnsi="Verdana"/>
        </w:rPr>
        <w:t> </w:t>
      </w:r>
      <w:r>
        <w:rPr>
          <w:rFonts w:ascii="Verdana" w:eastAsia="標楷體" w:hAnsi="Verdana" w:cs="Arial" w:hint="eastAsia"/>
        </w:rPr>
        <w:t>哥哥。</w:t>
      </w:r>
    </w:p>
    <w:p w14:paraId="0CD78D03" w14:textId="77777777" w:rsidR="004471F8" w:rsidRDefault="004471F8" w:rsidP="00A61573">
      <w:pPr>
        <w:spacing w:line="460" w:lineRule="exact"/>
      </w:pPr>
      <w:r>
        <w:rPr>
          <w:rFonts w:ascii="Verdana" w:eastAsia="標楷體" w:hAnsi="Verdana"/>
        </w:rPr>
        <w:t xml:space="preserve">2. </w:t>
      </w:r>
      <w:r>
        <w:rPr>
          <w:rFonts w:ascii="Verdana" w:eastAsia="標楷體" w:hAnsi="Verdana" w:cs="Arial" w:hint="eastAsia"/>
        </w:rPr>
        <w:t>我們是歌星。</w:t>
      </w:r>
    </w:p>
    <w:p w14:paraId="444967F5" w14:textId="77777777" w:rsidR="004471F8" w:rsidRDefault="004471F8" w:rsidP="00A61573">
      <w:pPr>
        <w:spacing w:line="460" w:lineRule="exact"/>
      </w:pPr>
      <w:r>
        <w:rPr>
          <w:rFonts w:ascii="Verdana" w:eastAsia="標楷體" w:hAnsi="Verdana"/>
        </w:rPr>
        <w:t xml:space="preserve">3. </w:t>
      </w:r>
      <w:proofErr w:type="gramStart"/>
      <w:r w:rsidRPr="00D355A7">
        <w:rPr>
          <w:rFonts w:ascii="Verdana" w:eastAsia="標楷體" w:hAnsi="Verdana" w:cs="Arial" w:hint="eastAsia"/>
        </w:rPr>
        <w:t>牠</w:t>
      </w:r>
      <w:proofErr w:type="gramEnd"/>
      <w:r w:rsidRPr="00D355A7">
        <w:rPr>
          <w:rFonts w:ascii="Verdana" w:eastAsia="標楷體" w:hAnsi="Verdana" w:cs="Arial" w:hint="eastAsia"/>
        </w:rPr>
        <w:t>們不是她的狗。</w:t>
      </w:r>
    </w:p>
    <w:p w14:paraId="4F2600DD" w14:textId="77777777" w:rsidR="004471F8" w:rsidRDefault="004471F8" w:rsidP="00A61573">
      <w:pPr>
        <w:spacing w:line="460" w:lineRule="exact"/>
      </w:pPr>
      <w:r>
        <w:rPr>
          <w:rFonts w:ascii="Verdana" w:eastAsia="標楷體" w:hAnsi="Verdana"/>
        </w:rPr>
        <w:t xml:space="preserve">4. </w:t>
      </w:r>
      <w:r w:rsidRPr="00F12648">
        <w:rPr>
          <w:rFonts w:ascii="Verdana" w:eastAsia="標楷體" w:hAnsi="Verdana" w:cs="Arial" w:hint="eastAsia"/>
        </w:rPr>
        <w:t>她沒每天吃早餐。</w:t>
      </w:r>
    </w:p>
    <w:p w14:paraId="7FFBF679" w14:textId="77777777" w:rsidR="004471F8" w:rsidRDefault="004471F8" w:rsidP="00A61573">
      <w:pPr>
        <w:spacing w:line="460" w:lineRule="exact"/>
      </w:pPr>
      <w:r>
        <w:rPr>
          <w:rFonts w:ascii="Verdana" w:eastAsia="標楷體" w:hAnsi="Verdana"/>
        </w:rPr>
        <w:t xml:space="preserve">5. </w:t>
      </w:r>
      <w:r>
        <w:rPr>
          <w:rFonts w:ascii="Verdana" w:eastAsia="標楷體" w:hAnsi="Verdana" w:hint="eastAsia"/>
        </w:rPr>
        <w:t>他們有一隻貓和很多隻狗。</w:t>
      </w:r>
    </w:p>
    <w:p w14:paraId="002B7825" w14:textId="77777777" w:rsidR="004471F8" w:rsidRDefault="004471F8" w:rsidP="00A61573">
      <w:pPr>
        <w:spacing w:line="460" w:lineRule="exact"/>
      </w:pPr>
      <w:r>
        <w:rPr>
          <w:rFonts w:ascii="Verdana" w:eastAsia="標楷體" w:hAnsi="Verdana"/>
        </w:rPr>
        <w:t xml:space="preserve">6. </w:t>
      </w:r>
      <w:r>
        <w:rPr>
          <w:rFonts w:ascii="Verdana" w:eastAsia="標楷體" w:hAnsi="Verdana" w:hint="eastAsia"/>
        </w:rPr>
        <w:t>我們有五張椅子。</w:t>
      </w:r>
    </w:p>
    <w:p w14:paraId="1EACE468" w14:textId="77777777" w:rsidR="004471F8" w:rsidRDefault="004471F8" w:rsidP="00A61573">
      <w:pPr>
        <w:spacing w:line="460" w:lineRule="exact"/>
      </w:pPr>
      <w:r>
        <w:rPr>
          <w:rFonts w:ascii="Verdana" w:eastAsia="標楷體" w:hAnsi="Verdana"/>
        </w:rPr>
        <w:t xml:space="preserve">7. </w:t>
      </w:r>
      <w:r>
        <w:rPr>
          <w:rFonts w:ascii="Verdana" w:eastAsia="標楷體" w:hAnsi="Verdana" w:hint="eastAsia"/>
        </w:rPr>
        <w:t>你</w:t>
      </w:r>
      <w:r>
        <w:rPr>
          <w:rFonts w:ascii="Verdana" w:eastAsia="標楷體" w:hAnsi="Verdana" w:hint="eastAsia"/>
        </w:rPr>
        <w:t>(</w:t>
      </w:r>
      <w:r>
        <w:rPr>
          <w:rFonts w:ascii="Verdana" w:eastAsia="標楷體" w:hAnsi="Verdana" w:hint="eastAsia"/>
        </w:rPr>
        <w:t>們</w:t>
      </w:r>
      <w:r>
        <w:rPr>
          <w:rFonts w:ascii="Verdana" w:eastAsia="標楷體" w:hAnsi="Verdana" w:hint="eastAsia"/>
        </w:rPr>
        <w:t>)</w:t>
      </w:r>
      <w:r>
        <w:rPr>
          <w:rFonts w:ascii="Verdana" w:eastAsia="標楷體" w:hAnsi="Verdana" w:hint="eastAsia"/>
        </w:rPr>
        <w:t>有八個朋友。</w:t>
      </w:r>
    </w:p>
    <w:p w14:paraId="69C32FC3" w14:textId="77777777" w:rsidR="004471F8" w:rsidRDefault="004471F8" w:rsidP="00A61573">
      <w:pPr>
        <w:spacing w:line="460" w:lineRule="exact"/>
      </w:pPr>
      <w:r>
        <w:rPr>
          <w:rFonts w:ascii="Verdana" w:eastAsia="標楷體" w:hAnsi="Verdana"/>
        </w:rPr>
        <w:t xml:space="preserve">8. </w:t>
      </w:r>
      <w:r>
        <w:rPr>
          <w:rFonts w:ascii="Verdana" w:eastAsia="標楷體" w:hAnsi="Verdana" w:hint="eastAsia"/>
        </w:rPr>
        <w:t>你</w:t>
      </w:r>
      <w:r>
        <w:rPr>
          <w:rFonts w:ascii="Verdana" w:eastAsia="標楷體" w:hAnsi="Verdana" w:hint="eastAsia"/>
        </w:rPr>
        <w:t>(</w:t>
      </w:r>
      <w:r>
        <w:rPr>
          <w:rFonts w:ascii="Verdana" w:eastAsia="標楷體" w:hAnsi="Verdana" w:hint="eastAsia"/>
        </w:rPr>
        <w:t>們</w:t>
      </w:r>
      <w:r>
        <w:rPr>
          <w:rFonts w:ascii="Verdana" w:eastAsia="標楷體" w:hAnsi="Verdana" w:hint="eastAsia"/>
        </w:rPr>
        <w:t>)</w:t>
      </w:r>
      <w:r>
        <w:rPr>
          <w:rFonts w:ascii="Verdana" w:eastAsia="標楷體" w:hAnsi="Verdana" w:hint="eastAsia"/>
        </w:rPr>
        <w:t>的學生們有很多椅子。</w:t>
      </w:r>
    </w:p>
    <w:p w14:paraId="000C4D18" w14:textId="77777777" w:rsidR="004471F8" w:rsidRPr="00DA7365" w:rsidRDefault="004471F8" w:rsidP="00A61573">
      <w:pPr>
        <w:spacing w:line="460" w:lineRule="exact"/>
      </w:pPr>
      <w:r>
        <w:rPr>
          <w:rFonts w:ascii="Verdana" w:eastAsia="標楷體" w:hAnsi="Verdana"/>
        </w:rPr>
        <w:t xml:space="preserve">9. </w:t>
      </w:r>
      <w:r w:rsidRPr="00DA7365">
        <w:rPr>
          <w:rFonts w:ascii="Verdana" w:eastAsia="標楷體" w:hAnsi="Verdana" w:hint="eastAsia"/>
        </w:rPr>
        <w:t>他弟弟不是一位演員。他是一位護士。</w:t>
      </w:r>
    </w:p>
    <w:p w14:paraId="72F651DB" w14:textId="77777777" w:rsidR="004471F8" w:rsidRPr="00DA7365" w:rsidRDefault="004471F8" w:rsidP="00A61573">
      <w:pPr>
        <w:spacing w:line="460" w:lineRule="exact"/>
      </w:pPr>
      <w:r w:rsidRPr="00DA7365">
        <w:rPr>
          <w:rFonts w:ascii="Verdana" w:eastAsia="標楷體" w:hAnsi="Verdana"/>
        </w:rPr>
        <w:t xml:space="preserve">10. </w:t>
      </w:r>
      <w:r w:rsidRPr="00DA7365">
        <w:rPr>
          <w:rFonts w:ascii="Verdana" w:eastAsia="標楷體" w:hAnsi="Verdana" w:hint="eastAsia"/>
        </w:rPr>
        <w:t>它們不是我們的鉛筆。</w:t>
      </w:r>
    </w:p>
    <w:p w14:paraId="6EAF2AFB" w14:textId="77777777" w:rsidR="004471F8" w:rsidRPr="00DA7365" w:rsidRDefault="004471F8" w:rsidP="00A61573">
      <w:pPr>
        <w:spacing w:line="460" w:lineRule="exact"/>
      </w:pPr>
      <w:r w:rsidRPr="00DA7365">
        <w:rPr>
          <w:rFonts w:ascii="Verdana" w:eastAsia="標楷體" w:hAnsi="Verdana"/>
        </w:rPr>
        <w:t xml:space="preserve">11. </w:t>
      </w:r>
      <w:r w:rsidRPr="00DA7365">
        <w:rPr>
          <w:rFonts w:ascii="Verdana" w:eastAsia="標楷體" w:hAnsi="Verdana" w:cs="Arial" w:hint="eastAsia"/>
        </w:rPr>
        <w:t>她沒十台腳踏車。</w:t>
      </w:r>
    </w:p>
    <w:p w14:paraId="5110C05D" w14:textId="77777777" w:rsidR="004471F8" w:rsidRPr="00DA7365" w:rsidRDefault="004471F8" w:rsidP="00A61573">
      <w:pPr>
        <w:spacing w:line="460" w:lineRule="exact"/>
      </w:pPr>
      <w:r w:rsidRPr="00DA7365">
        <w:rPr>
          <w:rFonts w:ascii="Verdana" w:eastAsia="標楷體" w:hAnsi="Verdana"/>
        </w:rPr>
        <w:t xml:space="preserve">12. </w:t>
      </w:r>
      <w:r w:rsidRPr="00DA7365">
        <w:rPr>
          <w:rFonts w:ascii="Verdana" w:eastAsia="標楷體" w:hAnsi="Verdana" w:hint="eastAsia"/>
        </w:rPr>
        <w:t>你</w:t>
      </w:r>
      <w:r w:rsidRPr="00DA7365">
        <w:rPr>
          <w:rFonts w:ascii="Verdana" w:eastAsia="標楷體" w:hAnsi="Verdana" w:hint="eastAsia"/>
        </w:rPr>
        <w:t>(</w:t>
      </w:r>
      <w:r w:rsidRPr="00DA7365">
        <w:rPr>
          <w:rFonts w:ascii="Verdana" w:eastAsia="標楷體" w:hAnsi="Verdana" w:hint="eastAsia"/>
        </w:rPr>
        <w:t>們</w:t>
      </w:r>
      <w:r w:rsidRPr="00DA7365">
        <w:rPr>
          <w:rFonts w:ascii="Verdana" w:eastAsia="標楷體" w:hAnsi="Verdana" w:hint="eastAsia"/>
        </w:rPr>
        <w:t>)</w:t>
      </w:r>
      <w:r w:rsidRPr="00DA7365">
        <w:rPr>
          <w:rFonts w:ascii="Verdana" w:eastAsia="標楷體" w:hAnsi="Verdana" w:hint="eastAsia"/>
        </w:rPr>
        <w:t>媽媽每天聽音樂。</w:t>
      </w:r>
    </w:p>
    <w:p w14:paraId="0AB0A042" w14:textId="77777777" w:rsidR="004471F8" w:rsidRPr="00DA7365" w:rsidRDefault="004471F8" w:rsidP="00A61573">
      <w:pPr>
        <w:spacing w:line="460" w:lineRule="exact"/>
      </w:pPr>
      <w:r w:rsidRPr="00DA7365">
        <w:rPr>
          <w:rFonts w:ascii="Verdana" w:eastAsia="標楷體" w:hAnsi="Verdana"/>
        </w:rPr>
        <w:t xml:space="preserve">13. </w:t>
      </w:r>
      <w:r w:rsidR="00F067C0">
        <w:rPr>
          <w:rFonts w:ascii="Verdana" w:eastAsia="標楷體" w:hAnsi="Verdana" w:hint="eastAsia"/>
        </w:rPr>
        <w:t>我沒有每天喝牛奶。</w:t>
      </w:r>
    </w:p>
    <w:p w14:paraId="3500A9BE" w14:textId="77777777" w:rsidR="004471F8" w:rsidRDefault="004471F8" w:rsidP="00A61573">
      <w:pPr>
        <w:spacing w:line="460" w:lineRule="exact"/>
      </w:pPr>
      <w:r>
        <w:rPr>
          <w:rFonts w:ascii="Verdana" w:eastAsia="標楷體" w:hAnsi="Verdana"/>
        </w:rPr>
        <w:t xml:space="preserve">14. </w:t>
      </w:r>
      <w:r>
        <w:rPr>
          <w:rFonts w:ascii="Verdana" w:eastAsia="標楷體" w:hAnsi="Verdana" w:hint="eastAsia"/>
        </w:rPr>
        <w:t>我們每天讀書。</w:t>
      </w:r>
    </w:p>
    <w:p w14:paraId="757CA67A" w14:textId="77777777" w:rsidR="00F057FB" w:rsidRDefault="004471F8" w:rsidP="00A61573">
      <w:pPr>
        <w:spacing w:line="460" w:lineRule="exact"/>
        <w:rPr>
          <w:rFonts w:ascii="Verdana" w:eastAsia="標楷體" w:hAnsi="Verdana" w:hint="eastAsia"/>
        </w:rPr>
      </w:pPr>
      <w:r>
        <w:rPr>
          <w:rFonts w:ascii="Verdana" w:eastAsia="標楷體" w:hAnsi="Verdana"/>
        </w:rPr>
        <w:t xml:space="preserve">15. </w:t>
      </w:r>
      <w:r>
        <w:rPr>
          <w:rFonts w:ascii="Verdana" w:eastAsia="標楷體" w:hAnsi="Verdana" w:hint="eastAsia"/>
        </w:rPr>
        <w:t>她女兒不</w:t>
      </w:r>
      <w:r w:rsidR="00640101">
        <w:rPr>
          <w:rFonts w:ascii="Verdana" w:eastAsia="標楷體" w:hAnsi="Verdana"/>
        </w:rPr>
        <w:t> </w:t>
      </w:r>
      <w:r w:rsidR="00110C3F">
        <w:rPr>
          <w:rFonts w:ascii="Verdana" w:eastAsia="標楷體" w:hAnsi="Verdana" w:hint="eastAsia"/>
        </w:rPr>
        <w:t>/</w:t>
      </w:r>
      <w:r w:rsidR="00640101">
        <w:rPr>
          <w:rFonts w:ascii="Verdana" w:eastAsia="標楷體" w:hAnsi="Verdana"/>
        </w:rPr>
        <w:t> </w:t>
      </w:r>
      <w:r w:rsidR="00110C3F">
        <w:rPr>
          <w:rFonts w:ascii="Verdana" w:eastAsia="標楷體" w:hAnsi="Verdana" w:hint="eastAsia"/>
        </w:rPr>
        <w:t>沒</w:t>
      </w:r>
      <w:r>
        <w:rPr>
          <w:rFonts w:ascii="Verdana" w:eastAsia="標楷體" w:hAnsi="Verdana" w:hint="eastAsia"/>
        </w:rPr>
        <w:t>讀她的書。</w:t>
      </w:r>
    </w:p>
    <w:p w14:paraId="4A0B88F6" w14:textId="77777777" w:rsidR="004471F8" w:rsidRDefault="004471F8" w:rsidP="00A61573">
      <w:pPr>
        <w:spacing w:line="460" w:lineRule="exact"/>
        <w:rPr>
          <w:rFonts w:ascii="Verdana" w:eastAsia="標楷體" w:hAnsi="Verdana" w:hint="eastAsia"/>
        </w:rPr>
      </w:pPr>
      <w:r>
        <w:rPr>
          <w:rFonts w:ascii="Verdana" w:eastAsia="標楷體" w:hAnsi="Verdana" w:hint="eastAsia"/>
        </w:rPr>
        <w:t xml:space="preserve">16. </w:t>
      </w:r>
      <w:r>
        <w:rPr>
          <w:rFonts w:ascii="Verdana" w:eastAsia="標楷體" w:hAnsi="Verdana" w:hint="eastAsia"/>
        </w:rPr>
        <w:t>她哥哥</w:t>
      </w:r>
      <w:r w:rsidR="00640101">
        <w:rPr>
          <w:rFonts w:ascii="Verdana" w:eastAsia="標楷體" w:hAnsi="Verdana"/>
        </w:rPr>
        <w:t> </w:t>
      </w:r>
      <w:r>
        <w:rPr>
          <w:rFonts w:ascii="Verdana" w:eastAsia="標楷體" w:hAnsi="Verdana" w:hint="eastAsia"/>
        </w:rPr>
        <w:t>/</w:t>
      </w:r>
      <w:r w:rsidR="00640101">
        <w:rPr>
          <w:rFonts w:ascii="Verdana" w:eastAsia="標楷體" w:hAnsi="Verdana"/>
        </w:rPr>
        <w:t> </w:t>
      </w:r>
      <w:r>
        <w:rPr>
          <w:rFonts w:ascii="Verdana" w:eastAsia="標楷體" w:hAnsi="Verdana" w:hint="eastAsia"/>
        </w:rPr>
        <w:t>弟弟有兩台電腦。</w:t>
      </w:r>
    </w:p>
    <w:p w14:paraId="37921BE9" w14:textId="77777777" w:rsidR="004471F8" w:rsidRDefault="004471F8" w:rsidP="00A61573">
      <w:pPr>
        <w:spacing w:line="460" w:lineRule="exact"/>
        <w:rPr>
          <w:rFonts w:ascii="Verdana" w:eastAsia="標楷體" w:hAnsi="Verdana" w:hint="eastAsia"/>
        </w:rPr>
      </w:pPr>
      <w:r>
        <w:rPr>
          <w:rFonts w:ascii="Verdana" w:eastAsia="標楷體" w:hAnsi="Verdana" w:hint="eastAsia"/>
        </w:rPr>
        <w:t xml:space="preserve">17. </w:t>
      </w:r>
      <w:r>
        <w:rPr>
          <w:rFonts w:ascii="Verdana" w:eastAsia="標楷體" w:hAnsi="Verdana" w:hint="eastAsia"/>
        </w:rPr>
        <w:t>我們的學生們每天上學。</w:t>
      </w:r>
    </w:p>
    <w:p w14:paraId="7B458B9D" w14:textId="77777777" w:rsidR="004471F8" w:rsidRDefault="004471F8" w:rsidP="00A61573">
      <w:pPr>
        <w:spacing w:line="460" w:lineRule="exact"/>
        <w:rPr>
          <w:rFonts w:ascii="Verdana" w:eastAsia="標楷體" w:hAnsi="Verdana" w:hint="eastAsia"/>
        </w:rPr>
      </w:pPr>
      <w:r>
        <w:rPr>
          <w:rFonts w:ascii="Verdana" w:eastAsia="標楷體" w:hAnsi="Verdana" w:hint="eastAsia"/>
        </w:rPr>
        <w:t xml:space="preserve">18. </w:t>
      </w:r>
      <w:r>
        <w:rPr>
          <w:rFonts w:ascii="Verdana" w:eastAsia="標楷體" w:hAnsi="Verdana" w:hint="eastAsia"/>
        </w:rPr>
        <w:t>你</w:t>
      </w:r>
      <w:r w:rsidR="00CA2183" w:rsidRPr="00DA7365">
        <w:rPr>
          <w:rFonts w:ascii="Verdana" w:eastAsia="標楷體" w:hAnsi="Verdana" w:hint="eastAsia"/>
        </w:rPr>
        <w:t>(</w:t>
      </w:r>
      <w:r w:rsidR="00CA2183" w:rsidRPr="00DA7365">
        <w:rPr>
          <w:rFonts w:ascii="Verdana" w:eastAsia="標楷體" w:hAnsi="Verdana" w:hint="eastAsia"/>
        </w:rPr>
        <w:t>們</w:t>
      </w:r>
      <w:r w:rsidR="00CA2183" w:rsidRPr="00DA7365">
        <w:rPr>
          <w:rFonts w:ascii="Verdana" w:eastAsia="標楷體" w:hAnsi="Verdana" w:hint="eastAsia"/>
        </w:rPr>
        <w:t>)</w:t>
      </w:r>
      <w:r>
        <w:rPr>
          <w:rFonts w:ascii="Verdana" w:eastAsia="標楷體" w:hAnsi="Verdana" w:hint="eastAsia"/>
        </w:rPr>
        <w:t>沒有八個女兒。</w:t>
      </w:r>
    </w:p>
    <w:p w14:paraId="3609FB4D" w14:textId="77777777" w:rsidR="004471F8" w:rsidRPr="00D77154" w:rsidRDefault="004471F8" w:rsidP="00A61573">
      <w:pPr>
        <w:spacing w:line="460" w:lineRule="exact"/>
        <w:rPr>
          <w:rFonts w:ascii="Verdana" w:eastAsia="標楷體" w:hAnsi="Verdana" w:hint="eastAsia"/>
        </w:rPr>
      </w:pPr>
      <w:r>
        <w:rPr>
          <w:rFonts w:ascii="Verdana" w:eastAsia="標楷體" w:hAnsi="Verdana" w:hint="eastAsia"/>
        </w:rPr>
        <w:t xml:space="preserve">19. </w:t>
      </w:r>
      <w:r>
        <w:rPr>
          <w:rFonts w:ascii="Verdana" w:eastAsia="標楷體" w:hAnsi="Verdana" w:hint="eastAsia"/>
        </w:rPr>
        <w:t>他哥哥</w:t>
      </w:r>
      <w:r w:rsidR="00640101">
        <w:rPr>
          <w:rFonts w:ascii="Verdana" w:eastAsia="標楷體" w:hAnsi="Verdana"/>
        </w:rPr>
        <w:t> </w:t>
      </w:r>
      <w:r>
        <w:rPr>
          <w:rFonts w:ascii="Verdana" w:eastAsia="標楷體" w:hAnsi="Verdana" w:hint="eastAsia"/>
        </w:rPr>
        <w:t>/</w:t>
      </w:r>
      <w:r w:rsidR="00640101">
        <w:rPr>
          <w:rFonts w:ascii="Verdana" w:eastAsia="標楷體" w:hAnsi="Verdana"/>
        </w:rPr>
        <w:t> </w:t>
      </w:r>
      <w:r>
        <w:rPr>
          <w:rFonts w:ascii="Verdana" w:eastAsia="標楷體" w:hAnsi="Verdana" w:hint="eastAsia"/>
        </w:rPr>
        <w:t>弟弟不是演員。</w:t>
      </w:r>
    </w:p>
    <w:p w14:paraId="37FA76CA" w14:textId="77777777" w:rsidR="004471F8" w:rsidRPr="004471F8" w:rsidRDefault="004471F8" w:rsidP="00A61573">
      <w:pPr>
        <w:pStyle w:val="a7"/>
        <w:spacing w:beforeLines="0" w:before="0" w:afterLines="0" w:after="0" w:line="460" w:lineRule="exact"/>
        <w:rPr>
          <w:rFonts w:ascii="Verdana" w:eastAsia="標楷體" w:hAnsi="Verdana"/>
          <w:b w:val="0"/>
          <w:sz w:val="24"/>
          <w:szCs w:val="24"/>
          <w:lang w:eastAsia="zh-TW"/>
        </w:rPr>
      </w:pPr>
      <w:r w:rsidRPr="004471F8">
        <w:rPr>
          <w:rFonts w:ascii="Verdana" w:eastAsia="標楷體" w:hAnsi="Verdana" w:hint="eastAsia"/>
          <w:b w:val="0"/>
          <w:sz w:val="24"/>
          <w:szCs w:val="24"/>
          <w:lang w:eastAsia="zh-TW"/>
        </w:rPr>
        <w:t xml:space="preserve">20. </w:t>
      </w:r>
      <w:r>
        <w:rPr>
          <w:rFonts w:ascii="Verdana" w:eastAsia="標楷體" w:hAnsi="Verdana" w:hint="eastAsia"/>
          <w:b w:val="0"/>
          <w:sz w:val="24"/>
          <w:szCs w:val="24"/>
          <w:lang w:eastAsia="zh-TW"/>
        </w:rPr>
        <w:t>我喜歡音樂。</w:t>
      </w:r>
    </w:p>
    <w:p w14:paraId="1EABF79B" w14:textId="77777777" w:rsidR="000958FD" w:rsidRDefault="000958FD" w:rsidP="00194087">
      <w:pPr>
        <w:rPr>
          <w:rFonts w:ascii="Verdana" w:eastAsia="標楷體" w:hAnsi="Verdana"/>
          <w:b/>
          <w:sz w:val="40"/>
          <w:u w:val="double"/>
        </w:rPr>
        <w:sectPr w:rsidR="000958FD" w:rsidSect="0066338D">
          <w:headerReference w:type="default" r:id="rId8"/>
          <w:type w:val="continuous"/>
          <w:pgSz w:w="11906" w:h="16838"/>
          <w:pgMar w:top="403" w:right="403" w:bottom="403" w:left="567" w:header="284" w:footer="284" w:gutter="0"/>
          <w:cols w:space="425"/>
          <w:docGrid w:type="lines" w:linePitch="360"/>
        </w:sectPr>
      </w:pPr>
    </w:p>
    <w:p w14:paraId="4646AF14" w14:textId="77777777" w:rsidR="00194087" w:rsidRPr="00CE0F8E" w:rsidRDefault="005F1D5F" w:rsidP="00194087">
      <w:pPr>
        <w:rPr>
          <w:rFonts w:ascii="Verdana" w:eastAsia="標楷體" w:hAnsi="Verdana" w:hint="eastAsia"/>
          <w:b/>
          <w:sz w:val="40"/>
          <w:u w:val="double"/>
        </w:rPr>
      </w:pPr>
      <w:r>
        <w:rPr>
          <w:rFonts w:ascii="Verdana" w:eastAsia="標楷體" w:hAnsi="Verdana" w:hint="eastAsia"/>
          <w:b/>
          <w:sz w:val="40"/>
          <w:u w:val="double"/>
        </w:rPr>
        <w:lastRenderedPageBreak/>
        <w:t>寫作卷</w:t>
      </w:r>
    </w:p>
    <w:p w14:paraId="20B76DD5" w14:textId="77777777" w:rsidR="00194087" w:rsidRPr="000D2A72" w:rsidRDefault="00194087" w:rsidP="00194087">
      <w:pPr>
        <w:pStyle w:val="a7"/>
        <w:spacing w:beforeLines="0" w:before="0" w:afterLines="0" w:after="0"/>
        <w:rPr>
          <w:rFonts w:ascii="Verdana" w:eastAsia="標楷體" w:hAnsi="Verdana" w:hint="eastAsia"/>
          <w:b w:val="0"/>
          <w:color w:val="FF0000"/>
        </w:rPr>
      </w:pPr>
      <w:r w:rsidRPr="00F352C5">
        <w:rPr>
          <w:rFonts w:ascii="Verdana" w:eastAsia="標楷體" w:hAnsi="Verdana"/>
        </w:rPr>
        <w:t>中翻英</w:t>
      </w:r>
      <w:r w:rsidRPr="00BD0EBA">
        <w:rPr>
          <w:rFonts w:ascii="Verdana" w:eastAsia="標楷體" w:hAnsi="Verdana" w:hint="eastAsia"/>
          <w:b w:val="0"/>
        </w:rPr>
        <w:t>（</w:t>
      </w:r>
      <w:r w:rsidRPr="00F352C5">
        <w:rPr>
          <w:rFonts w:eastAsia="標楷體"/>
          <w:b w:val="0"/>
          <w:position w:val="2"/>
          <w:szCs w:val="28"/>
        </w:rPr>
        <w:t>每題</w:t>
      </w:r>
      <w:r w:rsidR="000E7225">
        <w:rPr>
          <w:rFonts w:eastAsia="標楷體"/>
          <w:b w:val="0"/>
          <w:position w:val="2"/>
          <w:szCs w:val="28"/>
        </w:rPr>
        <w:t>5</w:t>
      </w:r>
      <w:r w:rsidRPr="00F352C5">
        <w:rPr>
          <w:rFonts w:eastAsia="標楷體"/>
          <w:b w:val="0"/>
          <w:position w:val="2"/>
          <w:szCs w:val="28"/>
        </w:rPr>
        <w:t>分，共</w:t>
      </w:r>
      <w:r w:rsidR="000E7225">
        <w:rPr>
          <w:rFonts w:eastAsia="標楷體"/>
          <w:b w:val="0"/>
          <w:position w:val="2"/>
          <w:szCs w:val="28"/>
        </w:rPr>
        <w:t>100</w:t>
      </w:r>
      <w:r w:rsidRPr="00F352C5">
        <w:rPr>
          <w:rFonts w:eastAsia="標楷體"/>
          <w:b w:val="0"/>
          <w:position w:val="2"/>
          <w:szCs w:val="28"/>
        </w:rPr>
        <w:t>分</w:t>
      </w:r>
      <w:r w:rsidRPr="00BD0EBA">
        <w:rPr>
          <w:rFonts w:ascii="Verdana" w:eastAsia="標楷體" w:hAnsi="Verdana" w:hint="eastAsia"/>
          <w:b w:val="0"/>
        </w:rPr>
        <w:t>）</w:t>
      </w:r>
    </w:p>
    <w:p w14:paraId="37FD3682" w14:textId="77777777" w:rsidR="00194087" w:rsidRPr="00AC41A7" w:rsidRDefault="00194087" w:rsidP="00194087">
      <w:pPr>
        <w:spacing w:line="360" w:lineRule="auto"/>
        <w:rPr>
          <w:rFonts w:ascii="Verdana" w:eastAsia="標楷體" w:hAnsi="Verdana" w:hint="eastAsia"/>
        </w:rPr>
      </w:pPr>
      <w:r w:rsidRPr="00AC41A7">
        <w:rPr>
          <w:rFonts w:ascii="Verdana" w:eastAsia="標楷體" w:hAnsi="Verdana" w:hint="eastAsia"/>
        </w:rPr>
        <w:t>※</w:t>
      </w:r>
      <w:r w:rsidRPr="00AC41A7">
        <w:rPr>
          <w:rFonts w:ascii="Verdana" w:eastAsia="標楷體" w:hAnsi="Verdana" w:hint="eastAsia"/>
        </w:rPr>
        <w:t xml:space="preserve"> </w:t>
      </w:r>
      <w:r w:rsidRPr="00AC41A7">
        <w:rPr>
          <w:rFonts w:ascii="Verdana" w:eastAsia="標楷體" w:hAnsi="Verdana" w:hint="eastAsia"/>
        </w:rPr>
        <w:t>批改時請參閱批改標準</w:t>
      </w:r>
    </w:p>
    <w:p w14:paraId="0820E090" w14:textId="77777777" w:rsidR="004471F8" w:rsidRDefault="004471F8" w:rsidP="00A61573">
      <w:pPr>
        <w:spacing w:line="460" w:lineRule="exact"/>
        <w:rPr>
          <w:rFonts w:ascii="Verdana" w:eastAsia="標楷體" w:hAnsi="Verdana"/>
        </w:rPr>
      </w:pPr>
      <w:r>
        <w:rPr>
          <w:rFonts w:ascii="Verdana" w:eastAsia="標楷體" w:hAnsi="Verdana"/>
        </w:rPr>
        <w:t xml:space="preserve">1. </w:t>
      </w:r>
      <w:r>
        <w:rPr>
          <w:rFonts w:ascii="Verdana" w:eastAsia="標楷體" w:hAnsi="Verdana" w:hint="eastAsia"/>
        </w:rPr>
        <w:t xml:space="preserve">My </w:t>
      </w:r>
      <w:r>
        <w:rPr>
          <w:rFonts w:ascii="Verdana" w:eastAsia="標楷體" w:hAnsi="Verdana"/>
        </w:rPr>
        <w:t>teacher</w:t>
      </w:r>
      <w:r>
        <w:rPr>
          <w:rFonts w:ascii="Verdana" w:eastAsia="標楷體" w:hAnsi="Verdana" w:hint="eastAsia"/>
        </w:rPr>
        <w:t xml:space="preserve"> has </w:t>
      </w:r>
      <w:r>
        <w:rPr>
          <w:rFonts w:ascii="Verdana" w:eastAsia="標楷體" w:hAnsi="Verdana"/>
        </w:rPr>
        <w:t>a son and a daughter.</w:t>
      </w:r>
    </w:p>
    <w:p w14:paraId="7053A4CA" w14:textId="77777777" w:rsidR="004471F8" w:rsidRDefault="004471F8" w:rsidP="00A61573">
      <w:pPr>
        <w:spacing w:line="460" w:lineRule="exact"/>
        <w:rPr>
          <w:rFonts w:ascii="Verdana" w:eastAsia="標楷體" w:hAnsi="Verdana"/>
        </w:rPr>
      </w:pPr>
      <w:r>
        <w:rPr>
          <w:rFonts w:ascii="Verdana" w:eastAsia="標楷體" w:hAnsi="Verdana"/>
        </w:rPr>
        <w:t>2. We are doctors and nurses.</w:t>
      </w:r>
    </w:p>
    <w:p w14:paraId="53E5C73A" w14:textId="77777777" w:rsidR="004471F8" w:rsidRDefault="004471F8" w:rsidP="00A61573">
      <w:pPr>
        <w:spacing w:line="460" w:lineRule="exact"/>
        <w:rPr>
          <w:rFonts w:ascii="Verdana" w:eastAsia="標楷體" w:hAnsi="Verdana"/>
        </w:rPr>
      </w:pPr>
      <w:r>
        <w:rPr>
          <w:rFonts w:ascii="Verdana" w:eastAsia="標楷體" w:hAnsi="Verdana"/>
        </w:rPr>
        <w:t>3. She has many students.</w:t>
      </w:r>
    </w:p>
    <w:p w14:paraId="3118E100" w14:textId="77777777" w:rsidR="004471F8" w:rsidRPr="00C36DFE" w:rsidRDefault="004471F8" w:rsidP="00A61573">
      <w:pPr>
        <w:spacing w:line="460" w:lineRule="exact"/>
        <w:rPr>
          <w:rFonts w:ascii="Verdana" w:eastAsia="標楷體" w:hAnsi="Verdana"/>
        </w:rPr>
      </w:pPr>
      <w:r>
        <w:rPr>
          <w:rFonts w:ascii="Verdana" w:eastAsia="標楷體" w:hAnsi="Verdana"/>
        </w:rPr>
        <w:t xml:space="preserve">4. </w:t>
      </w:r>
      <w:r w:rsidRPr="00C36DFE">
        <w:rPr>
          <w:rFonts w:ascii="Verdana" w:eastAsia="標楷體" w:hAnsi="Verdana"/>
        </w:rPr>
        <w:t xml:space="preserve">They </w:t>
      </w:r>
      <w:r w:rsidRPr="00C36DFE">
        <w:rPr>
          <w:rFonts w:ascii="Verdana" w:eastAsia="標楷體" w:hAnsi="Verdana" w:hint="eastAsia"/>
        </w:rPr>
        <w:t>don</w:t>
      </w:r>
      <w:r w:rsidRPr="00C36DFE">
        <w:rPr>
          <w:rFonts w:ascii="Verdana" w:eastAsia="標楷體" w:hAnsi="Verdana"/>
        </w:rPr>
        <w:t>’</w:t>
      </w:r>
      <w:r w:rsidRPr="00C36DFE">
        <w:rPr>
          <w:rFonts w:ascii="Verdana" w:eastAsia="標楷體" w:hAnsi="Verdana" w:hint="eastAsia"/>
        </w:rPr>
        <w:t xml:space="preserve">t </w:t>
      </w:r>
      <w:r w:rsidRPr="00C36DFE">
        <w:rPr>
          <w:rFonts w:ascii="Verdana" w:eastAsia="標楷體" w:hAnsi="Verdana"/>
        </w:rPr>
        <w:t>have five houses.</w:t>
      </w:r>
    </w:p>
    <w:p w14:paraId="227C8A2E" w14:textId="77777777" w:rsidR="004471F8" w:rsidRPr="00C36DFE" w:rsidRDefault="004471F8" w:rsidP="00A61573">
      <w:pPr>
        <w:spacing w:line="460" w:lineRule="exact"/>
        <w:rPr>
          <w:rFonts w:ascii="Verdana" w:eastAsia="標楷體" w:hAnsi="Verdana"/>
        </w:rPr>
      </w:pPr>
      <w:r w:rsidRPr="00C36DFE">
        <w:rPr>
          <w:rFonts w:ascii="Verdana" w:eastAsia="標楷體" w:hAnsi="Verdana"/>
        </w:rPr>
        <w:t xml:space="preserve">5. </w:t>
      </w:r>
      <w:r w:rsidRPr="00C36DFE">
        <w:rPr>
          <w:rFonts w:ascii="Verdana" w:eastAsia="標楷體" w:hAnsi="Verdana" w:hint="eastAsia"/>
        </w:rPr>
        <w:t>Your brother</w:t>
      </w:r>
      <w:r w:rsidRPr="00C36DFE">
        <w:rPr>
          <w:rFonts w:ascii="Verdana" w:eastAsia="標楷體" w:hAnsi="Verdana"/>
        </w:rPr>
        <w:t>’</w:t>
      </w:r>
      <w:r w:rsidRPr="00C36DFE">
        <w:rPr>
          <w:rFonts w:ascii="Verdana" w:eastAsia="標楷體" w:hAnsi="Verdana" w:hint="eastAsia"/>
        </w:rPr>
        <w:t>s friend goes to school every day.</w:t>
      </w:r>
    </w:p>
    <w:p w14:paraId="1ECDBDA3" w14:textId="77777777" w:rsidR="004471F8" w:rsidRPr="00C36DFE" w:rsidRDefault="004471F8" w:rsidP="00A61573">
      <w:pPr>
        <w:spacing w:line="460" w:lineRule="exact"/>
        <w:rPr>
          <w:rFonts w:ascii="Verdana" w:eastAsia="標楷體" w:hAnsi="Verdana"/>
        </w:rPr>
      </w:pPr>
      <w:r w:rsidRPr="00C36DFE">
        <w:rPr>
          <w:rFonts w:ascii="Verdana" w:eastAsia="標楷體" w:hAnsi="Verdana"/>
        </w:rPr>
        <w:t xml:space="preserve">6. </w:t>
      </w:r>
      <w:r w:rsidRPr="00C36DFE">
        <w:rPr>
          <w:rFonts w:ascii="Verdana" w:eastAsia="標楷體" w:hAnsi="Verdana" w:hint="eastAsia"/>
        </w:rPr>
        <w:t>Their teacher has three bicycles.</w:t>
      </w:r>
    </w:p>
    <w:p w14:paraId="55F0CF29" w14:textId="77777777" w:rsidR="004471F8" w:rsidRDefault="004471F8" w:rsidP="00A61573">
      <w:pPr>
        <w:spacing w:line="460" w:lineRule="exact"/>
        <w:rPr>
          <w:rFonts w:ascii="Verdana" w:eastAsia="標楷體" w:hAnsi="Verdana"/>
        </w:rPr>
      </w:pPr>
      <w:r>
        <w:rPr>
          <w:rFonts w:ascii="Verdana" w:eastAsia="標楷體" w:hAnsi="Verdana"/>
        </w:rPr>
        <w:t xml:space="preserve">7. She </w:t>
      </w:r>
      <w:r>
        <w:rPr>
          <w:rFonts w:ascii="Verdana" w:eastAsia="標楷體" w:hAnsi="Verdana" w:hint="eastAsia"/>
        </w:rPr>
        <w:t>is a singer</w:t>
      </w:r>
      <w:r>
        <w:rPr>
          <w:rFonts w:ascii="Verdana" w:eastAsia="標楷體" w:hAnsi="Verdana"/>
        </w:rPr>
        <w:t>.</w:t>
      </w:r>
    </w:p>
    <w:p w14:paraId="12483389" w14:textId="77777777" w:rsidR="004471F8" w:rsidRDefault="004471F8" w:rsidP="00A61573">
      <w:pPr>
        <w:spacing w:line="460" w:lineRule="exact"/>
        <w:rPr>
          <w:rFonts w:ascii="Verdana" w:eastAsia="標楷體" w:hAnsi="Verdana"/>
        </w:rPr>
      </w:pPr>
      <w:r>
        <w:rPr>
          <w:rFonts w:ascii="Verdana" w:eastAsia="標楷體" w:hAnsi="Verdana"/>
        </w:rPr>
        <w:t>8. My teacher has many books.</w:t>
      </w:r>
    </w:p>
    <w:p w14:paraId="76EDC7DD" w14:textId="77777777" w:rsidR="004471F8" w:rsidRDefault="004471F8" w:rsidP="00A61573">
      <w:pPr>
        <w:spacing w:line="460" w:lineRule="exact"/>
        <w:rPr>
          <w:rFonts w:ascii="Verdana" w:eastAsia="標楷體" w:hAnsi="Verdana"/>
        </w:rPr>
      </w:pPr>
      <w:r>
        <w:rPr>
          <w:rFonts w:ascii="Verdana" w:eastAsia="標楷體" w:hAnsi="Verdana"/>
        </w:rPr>
        <w:t>9. He is my father.</w:t>
      </w:r>
    </w:p>
    <w:p w14:paraId="1B1952DD" w14:textId="77777777" w:rsidR="004471F8" w:rsidRDefault="004471F8" w:rsidP="00A61573">
      <w:pPr>
        <w:spacing w:line="460" w:lineRule="exact"/>
        <w:rPr>
          <w:rFonts w:ascii="Verdana" w:eastAsia="標楷體" w:hAnsi="Verdana"/>
        </w:rPr>
      </w:pPr>
      <w:r>
        <w:rPr>
          <w:rFonts w:ascii="Verdana" w:eastAsia="標楷體" w:hAnsi="Verdana"/>
        </w:rPr>
        <w:t xml:space="preserve">10. </w:t>
      </w:r>
      <w:r w:rsidRPr="00C36DFE">
        <w:rPr>
          <w:rFonts w:ascii="Verdana" w:eastAsia="標楷體" w:hAnsi="Verdana"/>
        </w:rPr>
        <w:t>Her daughter</w:t>
      </w:r>
      <w:r w:rsidRPr="00C36DFE">
        <w:rPr>
          <w:rFonts w:ascii="Verdana" w:eastAsia="標楷體" w:hAnsi="Verdana" w:hint="eastAsia"/>
        </w:rPr>
        <w:t xml:space="preserve"> drink</w:t>
      </w:r>
      <w:r w:rsidRPr="00C36DFE">
        <w:rPr>
          <w:rFonts w:ascii="Verdana" w:eastAsia="標楷體" w:hAnsi="Verdana"/>
        </w:rPr>
        <w:t>s</w:t>
      </w:r>
      <w:r w:rsidRPr="00C36DFE">
        <w:rPr>
          <w:rFonts w:ascii="Verdana" w:eastAsia="標楷體" w:hAnsi="Verdana" w:hint="eastAsia"/>
        </w:rPr>
        <w:t xml:space="preserve"> milk every day.</w:t>
      </w:r>
    </w:p>
    <w:p w14:paraId="358C9937" w14:textId="77777777" w:rsidR="004471F8" w:rsidRDefault="004471F8" w:rsidP="00A61573">
      <w:pPr>
        <w:spacing w:line="460" w:lineRule="exact"/>
        <w:rPr>
          <w:rFonts w:ascii="Verdana" w:eastAsia="標楷體" w:hAnsi="Verdana"/>
        </w:rPr>
      </w:pPr>
      <w:r>
        <w:rPr>
          <w:rFonts w:ascii="Verdana" w:eastAsia="標楷體" w:hAnsi="Verdana"/>
        </w:rPr>
        <w:t xml:space="preserve">11. You are not my </w:t>
      </w:r>
      <w:proofErr w:type="gramStart"/>
      <w:r>
        <w:rPr>
          <w:rFonts w:ascii="Verdana" w:eastAsia="標楷體" w:hAnsi="Verdana"/>
        </w:rPr>
        <w:t>students</w:t>
      </w:r>
      <w:proofErr w:type="gramEnd"/>
      <w:r>
        <w:rPr>
          <w:rFonts w:ascii="Verdana" w:eastAsia="標楷體" w:hAnsi="Verdana"/>
        </w:rPr>
        <w:t>.</w:t>
      </w:r>
    </w:p>
    <w:p w14:paraId="6DDE9DE8" w14:textId="77777777" w:rsidR="004471F8" w:rsidRDefault="004471F8" w:rsidP="00A61573">
      <w:pPr>
        <w:spacing w:line="460" w:lineRule="exact"/>
        <w:rPr>
          <w:rFonts w:ascii="Verdana" w:eastAsia="標楷體" w:hAnsi="Verdana"/>
        </w:rPr>
      </w:pPr>
      <w:r>
        <w:rPr>
          <w:rFonts w:ascii="Verdana" w:eastAsia="標楷體" w:hAnsi="Verdana"/>
        </w:rPr>
        <w:t>12. My brother is not an actor.</w:t>
      </w:r>
    </w:p>
    <w:p w14:paraId="105CBFB3" w14:textId="77777777" w:rsidR="004471F8" w:rsidRPr="00C36DFE" w:rsidRDefault="004471F8" w:rsidP="00A61573">
      <w:pPr>
        <w:spacing w:line="460" w:lineRule="exact"/>
        <w:rPr>
          <w:rFonts w:ascii="Verdana" w:eastAsia="標楷體" w:hAnsi="Verdana" w:hint="eastAsia"/>
        </w:rPr>
      </w:pPr>
      <w:r>
        <w:rPr>
          <w:rFonts w:ascii="Verdana" w:eastAsia="標楷體" w:hAnsi="Verdana"/>
        </w:rPr>
        <w:t xml:space="preserve">13. </w:t>
      </w:r>
      <w:r w:rsidRPr="00C36DFE">
        <w:rPr>
          <w:rFonts w:ascii="Verdana" w:eastAsia="標楷體" w:hAnsi="Verdana"/>
        </w:rPr>
        <w:t>We don’t have friends.</w:t>
      </w:r>
    </w:p>
    <w:p w14:paraId="5132F797" w14:textId="77777777" w:rsidR="004471F8" w:rsidRPr="00C36DFE" w:rsidRDefault="004471F8" w:rsidP="00A61573">
      <w:pPr>
        <w:spacing w:line="460" w:lineRule="exact"/>
        <w:rPr>
          <w:rFonts w:ascii="Verdana" w:eastAsia="標楷體" w:hAnsi="Verdana"/>
        </w:rPr>
      </w:pPr>
      <w:r w:rsidRPr="00C36DFE">
        <w:rPr>
          <w:rFonts w:ascii="Verdana" w:eastAsia="標楷體" w:hAnsi="Verdana"/>
        </w:rPr>
        <w:t>14. I don’t like birds and dogs.</w:t>
      </w:r>
    </w:p>
    <w:p w14:paraId="2B513339" w14:textId="77777777" w:rsidR="003A4F9F" w:rsidRDefault="004471F8" w:rsidP="00A61573">
      <w:pPr>
        <w:spacing w:line="460" w:lineRule="exact"/>
        <w:rPr>
          <w:rFonts w:ascii="Verdana" w:eastAsia="標楷體" w:hAnsi="Verdana" w:hint="eastAsia"/>
        </w:rPr>
      </w:pPr>
      <w:r>
        <w:rPr>
          <w:rFonts w:ascii="Verdana" w:eastAsia="標楷體" w:hAnsi="Verdana"/>
        </w:rPr>
        <w:t>15. They</w:t>
      </w:r>
      <w:r w:rsidRPr="00C36DFE">
        <w:rPr>
          <w:rFonts w:ascii="Verdana" w:eastAsia="標楷體" w:hAnsi="Verdana" w:hint="eastAsia"/>
        </w:rPr>
        <w:t xml:space="preserve"> </w:t>
      </w:r>
      <w:r w:rsidRPr="00C36DFE">
        <w:rPr>
          <w:rFonts w:ascii="Verdana" w:eastAsia="標楷體" w:hAnsi="Verdana"/>
        </w:rPr>
        <w:t>eat dinner every day.</w:t>
      </w:r>
    </w:p>
    <w:p w14:paraId="6526E39A" w14:textId="77777777" w:rsidR="004471F8" w:rsidRDefault="004471F8" w:rsidP="00A61573">
      <w:pPr>
        <w:spacing w:line="460" w:lineRule="exact"/>
        <w:rPr>
          <w:rFonts w:ascii="Verdana" w:eastAsia="標楷體" w:hAnsi="Verdana" w:hint="eastAsia"/>
        </w:rPr>
      </w:pPr>
      <w:r>
        <w:rPr>
          <w:rFonts w:ascii="Verdana" w:eastAsia="標楷體" w:hAnsi="Verdana" w:hint="eastAsia"/>
        </w:rPr>
        <w:t xml:space="preserve">16. We </w:t>
      </w:r>
      <w:r>
        <w:rPr>
          <w:rFonts w:ascii="Verdana" w:eastAsia="標楷體" w:hAnsi="Verdana"/>
        </w:rPr>
        <w:t>don’t</w:t>
      </w:r>
      <w:r>
        <w:rPr>
          <w:rFonts w:ascii="Verdana" w:eastAsia="標楷體" w:hAnsi="Verdana" w:hint="eastAsia"/>
        </w:rPr>
        <w:t xml:space="preserve"> eat breakfast</w:t>
      </w:r>
      <w:r w:rsidR="00A942A2">
        <w:rPr>
          <w:rFonts w:ascii="Verdana" w:eastAsia="標楷體" w:hAnsi="Verdana" w:hint="eastAsia"/>
        </w:rPr>
        <w:t xml:space="preserve"> </w:t>
      </w:r>
      <w:r w:rsidR="00A942A2">
        <w:rPr>
          <w:rFonts w:ascii="Verdana" w:eastAsia="標楷體" w:hAnsi="Verdana"/>
        </w:rPr>
        <w:t>every day</w:t>
      </w:r>
      <w:r>
        <w:rPr>
          <w:rFonts w:ascii="Verdana" w:eastAsia="標楷體" w:hAnsi="Verdana" w:hint="eastAsia"/>
        </w:rPr>
        <w:t>.</w:t>
      </w:r>
    </w:p>
    <w:p w14:paraId="1FF6793E" w14:textId="77777777" w:rsidR="004471F8" w:rsidRDefault="004471F8" w:rsidP="00A61573">
      <w:pPr>
        <w:spacing w:line="460" w:lineRule="exact"/>
        <w:rPr>
          <w:rFonts w:ascii="Verdana" w:eastAsia="標楷體" w:hAnsi="Verdana" w:hint="eastAsia"/>
        </w:rPr>
      </w:pPr>
      <w:r>
        <w:rPr>
          <w:rFonts w:ascii="Verdana" w:eastAsia="標楷體" w:hAnsi="Verdana" w:hint="eastAsia"/>
        </w:rPr>
        <w:t>17. My cat has many friends.</w:t>
      </w:r>
    </w:p>
    <w:p w14:paraId="4D960163" w14:textId="77777777" w:rsidR="004471F8" w:rsidRPr="00476768" w:rsidRDefault="004471F8" w:rsidP="00A61573">
      <w:pPr>
        <w:spacing w:line="460" w:lineRule="exact"/>
        <w:rPr>
          <w:rFonts w:ascii="Verdana" w:eastAsia="標楷體" w:hAnsi="Verdana"/>
          <w:color w:val="FF0000"/>
        </w:rPr>
      </w:pPr>
      <w:r>
        <w:rPr>
          <w:rFonts w:ascii="Verdana" w:eastAsia="標楷體" w:hAnsi="Verdana" w:hint="eastAsia"/>
        </w:rPr>
        <w:t>18. I am not her nurse.</w:t>
      </w:r>
    </w:p>
    <w:p w14:paraId="0EBFFFD8" w14:textId="77777777" w:rsidR="00FE70D5" w:rsidRDefault="004471F8" w:rsidP="00A61573">
      <w:pPr>
        <w:spacing w:line="460" w:lineRule="exact"/>
        <w:rPr>
          <w:rFonts w:ascii="Verdana" w:eastAsia="標楷體" w:hAnsi="Verdana" w:hint="eastAsia"/>
        </w:rPr>
      </w:pPr>
      <w:r>
        <w:rPr>
          <w:rFonts w:ascii="Verdana" w:eastAsia="標楷體" w:hAnsi="Verdana" w:hint="eastAsia"/>
        </w:rPr>
        <w:t>19. Their father doesn</w:t>
      </w:r>
      <w:r>
        <w:rPr>
          <w:rFonts w:ascii="Verdana" w:eastAsia="標楷體" w:hAnsi="Verdana"/>
        </w:rPr>
        <w:t>’</w:t>
      </w:r>
      <w:r>
        <w:rPr>
          <w:rFonts w:ascii="Verdana" w:eastAsia="標楷體" w:hAnsi="Verdana" w:hint="eastAsia"/>
        </w:rPr>
        <w:t>t have many bicycles.</w:t>
      </w:r>
    </w:p>
    <w:p w14:paraId="76C6C2E1" w14:textId="77777777" w:rsidR="009F2C46" w:rsidRPr="00194087" w:rsidRDefault="004471F8" w:rsidP="006A397C">
      <w:pPr>
        <w:spacing w:line="460" w:lineRule="exact"/>
        <w:rPr>
          <w:rFonts w:ascii="Verdana" w:eastAsia="標楷體" w:hAnsi="Verdana" w:hint="eastAsia"/>
        </w:rPr>
      </w:pPr>
      <w:r>
        <w:rPr>
          <w:rFonts w:ascii="Verdana" w:eastAsia="標楷體" w:hAnsi="Verdana" w:hint="eastAsia"/>
        </w:rPr>
        <w:t>20. Our friend doesn</w:t>
      </w:r>
      <w:r>
        <w:rPr>
          <w:rFonts w:ascii="Verdana" w:eastAsia="標楷體" w:hAnsi="Verdana"/>
        </w:rPr>
        <w:t>’</w:t>
      </w:r>
      <w:r>
        <w:rPr>
          <w:rFonts w:ascii="Verdana" w:eastAsia="標楷體" w:hAnsi="Verdana" w:hint="eastAsia"/>
        </w:rPr>
        <w:t>t go to school every day.</w:t>
      </w:r>
      <w:r w:rsidR="00F520A1" w:rsidRPr="00F520A1">
        <w:rPr>
          <w:rFonts w:eastAsia="標楷體" w:hint="eastAsia"/>
          <w:szCs w:val="24"/>
        </w:rPr>
        <w:t xml:space="preserve"> </w:t>
      </w:r>
    </w:p>
    <w:sectPr w:rsidR="009F2C46" w:rsidRPr="00194087" w:rsidSect="00E22206">
      <w:pgSz w:w="11906" w:h="16838"/>
      <w:pgMar w:top="403" w:right="403" w:bottom="403" w:left="567" w:header="284" w:footer="284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3283957" w14:textId="77777777" w:rsidR="00F70E54" w:rsidRDefault="00F70E54" w:rsidP="007F607E">
      <w:r>
        <w:separator/>
      </w:r>
    </w:p>
  </w:endnote>
  <w:endnote w:type="continuationSeparator" w:id="0">
    <w:p w14:paraId="1B91253D" w14:textId="77777777" w:rsidR="00F70E54" w:rsidRDefault="00F70E54" w:rsidP="007F60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C8216F2" w14:textId="77777777" w:rsidR="00F70E54" w:rsidRDefault="00F70E54" w:rsidP="007F607E">
      <w:r>
        <w:separator/>
      </w:r>
    </w:p>
  </w:footnote>
  <w:footnote w:type="continuationSeparator" w:id="0">
    <w:p w14:paraId="5E2EDB95" w14:textId="77777777" w:rsidR="00F70E54" w:rsidRDefault="00F70E54" w:rsidP="007F607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70B704" w14:textId="77777777" w:rsidR="00016EB5" w:rsidRDefault="00016EB5" w:rsidP="00CA14B4">
    <w:pPr>
      <w:pStyle w:val="a3"/>
      <w:wordWrap w:val="0"/>
      <w:jc w:val="right"/>
      <w:rPr>
        <w:lang w:eastAsia="zh-TW"/>
      </w:rPr>
    </w:pPr>
    <w:r>
      <w:rPr>
        <w:rFonts w:hint="eastAsia"/>
        <w:lang w:eastAsia="zh-TW"/>
      </w:rPr>
      <w:t>第一版</w:t>
    </w:r>
    <w:r>
      <w:rPr>
        <w:rFonts w:hint="eastAsia"/>
      </w:rPr>
      <w:t>-</w:t>
    </w:r>
    <w:r>
      <w:rPr>
        <w:rFonts w:hint="eastAsia"/>
      </w:rPr>
      <w:t>英文檢</w:t>
    </w:r>
    <w:r w:rsidR="00A565DE" w:rsidRPr="005605F7">
      <w:rPr>
        <w:rFonts w:hint="eastAsia"/>
        <w:lang w:eastAsia="zh-TW"/>
      </w:rPr>
      <w:t>測</w:t>
    </w:r>
    <w:r>
      <w:rPr>
        <w:rFonts w:hint="eastAsia"/>
      </w:rPr>
      <w:t>卷</w:t>
    </w:r>
    <w:r>
      <w:rPr>
        <w:rFonts w:hint="eastAsia"/>
      </w:rPr>
      <w:t xml:space="preserve"> </w:t>
    </w:r>
    <w:r>
      <w:rPr>
        <w:rFonts w:hint="eastAsia"/>
        <w:lang w:eastAsia="zh-TW"/>
      </w:rPr>
      <w:t>初上</w:t>
    </w:r>
    <w:r>
      <w:rPr>
        <w:rFonts w:hint="eastAsia"/>
      </w:rPr>
      <w:t xml:space="preserve"> </w:t>
    </w:r>
    <w:r>
      <w:rPr>
        <w:rFonts w:hint="eastAsia"/>
      </w:rPr>
      <w:t>解答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CDD037E"/>
    <w:multiLevelType w:val="hybridMultilevel"/>
    <w:tmpl w:val="C20E13CA"/>
    <w:lvl w:ilvl="0" w:tplc="4656A2DE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1F7915C8"/>
    <w:multiLevelType w:val="hybridMultilevel"/>
    <w:tmpl w:val="EFEAA916"/>
    <w:lvl w:ilvl="0" w:tplc="D1BC9524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29CC38F8"/>
    <w:multiLevelType w:val="hybridMultilevel"/>
    <w:tmpl w:val="456CD5AA"/>
    <w:lvl w:ilvl="0" w:tplc="9CDAE372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3BFF5A71"/>
    <w:multiLevelType w:val="hybridMultilevel"/>
    <w:tmpl w:val="DB38B354"/>
    <w:lvl w:ilvl="0" w:tplc="5456FB86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42211B52"/>
    <w:multiLevelType w:val="hybridMultilevel"/>
    <w:tmpl w:val="15C21382"/>
    <w:lvl w:ilvl="0" w:tplc="D42C3290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4271392C"/>
    <w:multiLevelType w:val="hybridMultilevel"/>
    <w:tmpl w:val="76BEFB48"/>
    <w:lvl w:ilvl="0" w:tplc="D46E01EE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4A665E94"/>
    <w:multiLevelType w:val="hybridMultilevel"/>
    <w:tmpl w:val="1F3ED1AE"/>
    <w:lvl w:ilvl="0" w:tplc="E70E9AEE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5F3533D6"/>
    <w:multiLevelType w:val="hybridMultilevel"/>
    <w:tmpl w:val="AC98B430"/>
    <w:lvl w:ilvl="0" w:tplc="12800128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615A11B6"/>
    <w:multiLevelType w:val="hybridMultilevel"/>
    <w:tmpl w:val="5992CFBA"/>
    <w:lvl w:ilvl="0" w:tplc="6A7ED72C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6A1748E2"/>
    <w:multiLevelType w:val="hybridMultilevel"/>
    <w:tmpl w:val="95869FDC"/>
    <w:lvl w:ilvl="0" w:tplc="C09A4EC6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6D1A55BC"/>
    <w:multiLevelType w:val="hybridMultilevel"/>
    <w:tmpl w:val="59100DE6"/>
    <w:lvl w:ilvl="0" w:tplc="F7FC42C2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71AC1600"/>
    <w:multiLevelType w:val="hybridMultilevel"/>
    <w:tmpl w:val="387EC218"/>
    <w:lvl w:ilvl="0" w:tplc="0EB69C14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 w16cid:durableId="1496409107">
    <w:abstractNumId w:val="1"/>
  </w:num>
  <w:num w:numId="2" w16cid:durableId="67190673">
    <w:abstractNumId w:val="9"/>
  </w:num>
  <w:num w:numId="3" w16cid:durableId="1630629966">
    <w:abstractNumId w:val="10"/>
  </w:num>
  <w:num w:numId="4" w16cid:durableId="889533125">
    <w:abstractNumId w:val="7"/>
  </w:num>
  <w:num w:numId="5" w16cid:durableId="2135444140">
    <w:abstractNumId w:val="4"/>
  </w:num>
  <w:num w:numId="6" w16cid:durableId="2020229780">
    <w:abstractNumId w:val="11"/>
  </w:num>
  <w:num w:numId="7" w16cid:durableId="1789396846">
    <w:abstractNumId w:val="5"/>
  </w:num>
  <w:num w:numId="8" w16cid:durableId="845094439">
    <w:abstractNumId w:val="3"/>
  </w:num>
  <w:num w:numId="9" w16cid:durableId="1888179310">
    <w:abstractNumId w:val="0"/>
  </w:num>
  <w:num w:numId="10" w16cid:durableId="977996091">
    <w:abstractNumId w:val="8"/>
  </w:num>
  <w:num w:numId="11" w16cid:durableId="1220826175">
    <w:abstractNumId w:val="6"/>
  </w:num>
  <w:num w:numId="12" w16cid:durableId="111059210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aysDQwNDUzNLQwNjdS0lEKTi0uzszPAykwqgUADq8JHCwAAAA="/>
  </w:docVars>
  <w:rsids>
    <w:rsidRoot w:val="00C30EE7"/>
    <w:rsid w:val="00001C08"/>
    <w:rsid w:val="00003249"/>
    <w:rsid w:val="00004918"/>
    <w:rsid w:val="00005BD6"/>
    <w:rsid w:val="00006808"/>
    <w:rsid w:val="00006A23"/>
    <w:rsid w:val="00010DE8"/>
    <w:rsid w:val="00011A22"/>
    <w:rsid w:val="00012DE9"/>
    <w:rsid w:val="00012E41"/>
    <w:rsid w:val="00016A6E"/>
    <w:rsid w:val="00016EB5"/>
    <w:rsid w:val="0002377F"/>
    <w:rsid w:val="00024782"/>
    <w:rsid w:val="00027406"/>
    <w:rsid w:val="00027FC7"/>
    <w:rsid w:val="00030A0C"/>
    <w:rsid w:val="0003188E"/>
    <w:rsid w:val="0003200D"/>
    <w:rsid w:val="000336E5"/>
    <w:rsid w:val="00033D45"/>
    <w:rsid w:val="00035ED6"/>
    <w:rsid w:val="00036C8D"/>
    <w:rsid w:val="0004149B"/>
    <w:rsid w:val="00041570"/>
    <w:rsid w:val="00042483"/>
    <w:rsid w:val="00046D1B"/>
    <w:rsid w:val="00047121"/>
    <w:rsid w:val="000472A7"/>
    <w:rsid w:val="000477BC"/>
    <w:rsid w:val="00047B83"/>
    <w:rsid w:val="00050B01"/>
    <w:rsid w:val="00051CA5"/>
    <w:rsid w:val="00055C05"/>
    <w:rsid w:val="00056790"/>
    <w:rsid w:val="0005734D"/>
    <w:rsid w:val="00060BFA"/>
    <w:rsid w:val="0006430A"/>
    <w:rsid w:val="000664B2"/>
    <w:rsid w:val="00066708"/>
    <w:rsid w:val="00071848"/>
    <w:rsid w:val="00071B57"/>
    <w:rsid w:val="0007270C"/>
    <w:rsid w:val="00073FFD"/>
    <w:rsid w:val="00074037"/>
    <w:rsid w:val="00075AB6"/>
    <w:rsid w:val="000765D2"/>
    <w:rsid w:val="000817CA"/>
    <w:rsid w:val="00083DD2"/>
    <w:rsid w:val="00084574"/>
    <w:rsid w:val="00085AE0"/>
    <w:rsid w:val="00091589"/>
    <w:rsid w:val="0009315D"/>
    <w:rsid w:val="000944B4"/>
    <w:rsid w:val="00094E8B"/>
    <w:rsid w:val="000958FD"/>
    <w:rsid w:val="00096768"/>
    <w:rsid w:val="000973D7"/>
    <w:rsid w:val="000A26F8"/>
    <w:rsid w:val="000A2802"/>
    <w:rsid w:val="000A3397"/>
    <w:rsid w:val="000A3502"/>
    <w:rsid w:val="000A502A"/>
    <w:rsid w:val="000A51CC"/>
    <w:rsid w:val="000B0F66"/>
    <w:rsid w:val="000B2709"/>
    <w:rsid w:val="000B2BEF"/>
    <w:rsid w:val="000B315D"/>
    <w:rsid w:val="000B48D3"/>
    <w:rsid w:val="000B6401"/>
    <w:rsid w:val="000B7DBC"/>
    <w:rsid w:val="000C1CC9"/>
    <w:rsid w:val="000C44EA"/>
    <w:rsid w:val="000C61A3"/>
    <w:rsid w:val="000C6F52"/>
    <w:rsid w:val="000D26AE"/>
    <w:rsid w:val="000D2A72"/>
    <w:rsid w:val="000D45E8"/>
    <w:rsid w:val="000D5D2C"/>
    <w:rsid w:val="000D6E6D"/>
    <w:rsid w:val="000E1721"/>
    <w:rsid w:val="000E28AA"/>
    <w:rsid w:val="000E2F00"/>
    <w:rsid w:val="000E50E5"/>
    <w:rsid w:val="000E5749"/>
    <w:rsid w:val="000E7225"/>
    <w:rsid w:val="000F3B2E"/>
    <w:rsid w:val="000F68DE"/>
    <w:rsid w:val="000F73AD"/>
    <w:rsid w:val="00100410"/>
    <w:rsid w:val="0010044F"/>
    <w:rsid w:val="001031AD"/>
    <w:rsid w:val="00103D1D"/>
    <w:rsid w:val="001049EB"/>
    <w:rsid w:val="00105AC7"/>
    <w:rsid w:val="00105C65"/>
    <w:rsid w:val="001077DA"/>
    <w:rsid w:val="00110C3F"/>
    <w:rsid w:val="00113474"/>
    <w:rsid w:val="00120E29"/>
    <w:rsid w:val="00123751"/>
    <w:rsid w:val="00127676"/>
    <w:rsid w:val="00127A76"/>
    <w:rsid w:val="00131028"/>
    <w:rsid w:val="00137C2C"/>
    <w:rsid w:val="00137FCC"/>
    <w:rsid w:val="00140ED2"/>
    <w:rsid w:val="00141164"/>
    <w:rsid w:val="0014253B"/>
    <w:rsid w:val="00144E3E"/>
    <w:rsid w:val="001468B8"/>
    <w:rsid w:val="0015437B"/>
    <w:rsid w:val="0015441F"/>
    <w:rsid w:val="001603CE"/>
    <w:rsid w:val="00165608"/>
    <w:rsid w:val="00174574"/>
    <w:rsid w:val="00175172"/>
    <w:rsid w:val="001770A8"/>
    <w:rsid w:val="00185B03"/>
    <w:rsid w:val="00190349"/>
    <w:rsid w:val="0019299A"/>
    <w:rsid w:val="00194087"/>
    <w:rsid w:val="00194B78"/>
    <w:rsid w:val="001A021D"/>
    <w:rsid w:val="001A271D"/>
    <w:rsid w:val="001A3AD3"/>
    <w:rsid w:val="001A5265"/>
    <w:rsid w:val="001B37B1"/>
    <w:rsid w:val="001B7B56"/>
    <w:rsid w:val="001C3CDF"/>
    <w:rsid w:val="001C5E16"/>
    <w:rsid w:val="001D0331"/>
    <w:rsid w:val="001D0603"/>
    <w:rsid w:val="001D060A"/>
    <w:rsid w:val="001D1D70"/>
    <w:rsid w:val="001D1F4F"/>
    <w:rsid w:val="001D3657"/>
    <w:rsid w:val="001D3D5E"/>
    <w:rsid w:val="001D3D7E"/>
    <w:rsid w:val="001D3DFC"/>
    <w:rsid w:val="001D7084"/>
    <w:rsid w:val="001D7FEB"/>
    <w:rsid w:val="001E02F5"/>
    <w:rsid w:val="001E18A3"/>
    <w:rsid w:val="001E6339"/>
    <w:rsid w:val="001E794B"/>
    <w:rsid w:val="001E79E3"/>
    <w:rsid w:val="001F1998"/>
    <w:rsid w:val="001F1C9C"/>
    <w:rsid w:val="001F4379"/>
    <w:rsid w:val="001F5128"/>
    <w:rsid w:val="001F6A19"/>
    <w:rsid w:val="001F7A07"/>
    <w:rsid w:val="00203FA8"/>
    <w:rsid w:val="00204FB0"/>
    <w:rsid w:val="002054CF"/>
    <w:rsid w:val="0020640E"/>
    <w:rsid w:val="00206904"/>
    <w:rsid w:val="00207ACD"/>
    <w:rsid w:val="00210FCC"/>
    <w:rsid w:val="00211408"/>
    <w:rsid w:val="0021351F"/>
    <w:rsid w:val="00221956"/>
    <w:rsid w:val="00223E8F"/>
    <w:rsid w:val="002240F8"/>
    <w:rsid w:val="0022657A"/>
    <w:rsid w:val="00226BFE"/>
    <w:rsid w:val="00230772"/>
    <w:rsid w:val="00230FBA"/>
    <w:rsid w:val="0023240C"/>
    <w:rsid w:val="00232E00"/>
    <w:rsid w:val="00236077"/>
    <w:rsid w:val="002377E7"/>
    <w:rsid w:val="00237CAA"/>
    <w:rsid w:val="00237E84"/>
    <w:rsid w:val="00241E09"/>
    <w:rsid w:val="00242869"/>
    <w:rsid w:val="002428C1"/>
    <w:rsid w:val="002431CF"/>
    <w:rsid w:val="002444EC"/>
    <w:rsid w:val="00246138"/>
    <w:rsid w:val="00246395"/>
    <w:rsid w:val="00246CF4"/>
    <w:rsid w:val="00247992"/>
    <w:rsid w:val="0025061C"/>
    <w:rsid w:val="00256A84"/>
    <w:rsid w:val="00267B41"/>
    <w:rsid w:val="002760DB"/>
    <w:rsid w:val="00276753"/>
    <w:rsid w:val="002800F2"/>
    <w:rsid w:val="00280980"/>
    <w:rsid w:val="00283892"/>
    <w:rsid w:val="00283C02"/>
    <w:rsid w:val="0028407B"/>
    <w:rsid w:val="002867ED"/>
    <w:rsid w:val="002905FB"/>
    <w:rsid w:val="00292C3E"/>
    <w:rsid w:val="0029475C"/>
    <w:rsid w:val="00294CAF"/>
    <w:rsid w:val="00294E46"/>
    <w:rsid w:val="002968CA"/>
    <w:rsid w:val="00297B36"/>
    <w:rsid w:val="002A42EF"/>
    <w:rsid w:val="002A46DF"/>
    <w:rsid w:val="002A4B46"/>
    <w:rsid w:val="002A6DE5"/>
    <w:rsid w:val="002A7B93"/>
    <w:rsid w:val="002B31BC"/>
    <w:rsid w:val="002B36DA"/>
    <w:rsid w:val="002B446F"/>
    <w:rsid w:val="002B589A"/>
    <w:rsid w:val="002B7652"/>
    <w:rsid w:val="002C0496"/>
    <w:rsid w:val="002C38C2"/>
    <w:rsid w:val="002D0B58"/>
    <w:rsid w:val="002D2B20"/>
    <w:rsid w:val="002D42F3"/>
    <w:rsid w:val="002D5253"/>
    <w:rsid w:val="002D5537"/>
    <w:rsid w:val="002D5655"/>
    <w:rsid w:val="002D65DC"/>
    <w:rsid w:val="002E0453"/>
    <w:rsid w:val="002E1BD4"/>
    <w:rsid w:val="002E3BC2"/>
    <w:rsid w:val="002E411B"/>
    <w:rsid w:val="002F11B0"/>
    <w:rsid w:val="002F1C9F"/>
    <w:rsid w:val="002F20E4"/>
    <w:rsid w:val="002F5096"/>
    <w:rsid w:val="002F5BD2"/>
    <w:rsid w:val="002F6365"/>
    <w:rsid w:val="00300438"/>
    <w:rsid w:val="0030232F"/>
    <w:rsid w:val="00304759"/>
    <w:rsid w:val="0031354B"/>
    <w:rsid w:val="00314218"/>
    <w:rsid w:val="00314C06"/>
    <w:rsid w:val="00314DA9"/>
    <w:rsid w:val="003217DC"/>
    <w:rsid w:val="00323C6B"/>
    <w:rsid w:val="00327B8B"/>
    <w:rsid w:val="00334DFC"/>
    <w:rsid w:val="00335186"/>
    <w:rsid w:val="00336442"/>
    <w:rsid w:val="00340542"/>
    <w:rsid w:val="00340F0E"/>
    <w:rsid w:val="003421B2"/>
    <w:rsid w:val="0034303B"/>
    <w:rsid w:val="00343AD2"/>
    <w:rsid w:val="00345DC3"/>
    <w:rsid w:val="00346ABA"/>
    <w:rsid w:val="00346D3C"/>
    <w:rsid w:val="00353066"/>
    <w:rsid w:val="00353B7C"/>
    <w:rsid w:val="0035460F"/>
    <w:rsid w:val="00354983"/>
    <w:rsid w:val="003550CF"/>
    <w:rsid w:val="003551AF"/>
    <w:rsid w:val="0035566C"/>
    <w:rsid w:val="00357053"/>
    <w:rsid w:val="003628FD"/>
    <w:rsid w:val="003633C2"/>
    <w:rsid w:val="0036524B"/>
    <w:rsid w:val="0036592E"/>
    <w:rsid w:val="00365E76"/>
    <w:rsid w:val="003753B8"/>
    <w:rsid w:val="003801C6"/>
    <w:rsid w:val="00380BE2"/>
    <w:rsid w:val="00380C6F"/>
    <w:rsid w:val="00383EEB"/>
    <w:rsid w:val="00386BBC"/>
    <w:rsid w:val="00390C96"/>
    <w:rsid w:val="00393255"/>
    <w:rsid w:val="003A1A2F"/>
    <w:rsid w:val="003A2D17"/>
    <w:rsid w:val="003A4993"/>
    <w:rsid w:val="003A4F9F"/>
    <w:rsid w:val="003A661A"/>
    <w:rsid w:val="003A6D2B"/>
    <w:rsid w:val="003B5882"/>
    <w:rsid w:val="003C15FE"/>
    <w:rsid w:val="003C18FA"/>
    <w:rsid w:val="003C3E01"/>
    <w:rsid w:val="003D2BDB"/>
    <w:rsid w:val="003D40AA"/>
    <w:rsid w:val="003E2CE6"/>
    <w:rsid w:val="003E39EE"/>
    <w:rsid w:val="003E3AC7"/>
    <w:rsid w:val="003E42B7"/>
    <w:rsid w:val="003E6D9B"/>
    <w:rsid w:val="003E7C41"/>
    <w:rsid w:val="003F1385"/>
    <w:rsid w:val="003F708B"/>
    <w:rsid w:val="00402748"/>
    <w:rsid w:val="00404341"/>
    <w:rsid w:val="004115E8"/>
    <w:rsid w:val="00412A0E"/>
    <w:rsid w:val="00413EE9"/>
    <w:rsid w:val="00414A6D"/>
    <w:rsid w:val="004215B0"/>
    <w:rsid w:val="00421B72"/>
    <w:rsid w:val="00426494"/>
    <w:rsid w:val="0042798A"/>
    <w:rsid w:val="00430C4E"/>
    <w:rsid w:val="0043468D"/>
    <w:rsid w:val="0043492E"/>
    <w:rsid w:val="004349D9"/>
    <w:rsid w:val="00435815"/>
    <w:rsid w:val="00435A50"/>
    <w:rsid w:val="00437C0E"/>
    <w:rsid w:val="00442DD5"/>
    <w:rsid w:val="00443145"/>
    <w:rsid w:val="00445EE3"/>
    <w:rsid w:val="004464BD"/>
    <w:rsid w:val="004471F8"/>
    <w:rsid w:val="0045004C"/>
    <w:rsid w:val="004500DB"/>
    <w:rsid w:val="00450CEF"/>
    <w:rsid w:val="00452DBC"/>
    <w:rsid w:val="00453A7D"/>
    <w:rsid w:val="004544CD"/>
    <w:rsid w:val="00455E3C"/>
    <w:rsid w:val="00456134"/>
    <w:rsid w:val="00457D17"/>
    <w:rsid w:val="004627B8"/>
    <w:rsid w:val="00466BED"/>
    <w:rsid w:val="00466C19"/>
    <w:rsid w:val="00472B96"/>
    <w:rsid w:val="00472E7A"/>
    <w:rsid w:val="00474A47"/>
    <w:rsid w:val="00476768"/>
    <w:rsid w:val="00484FBF"/>
    <w:rsid w:val="00486C1F"/>
    <w:rsid w:val="0049122A"/>
    <w:rsid w:val="00491BCB"/>
    <w:rsid w:val="00492358"/>
    <w:rsid w:val="00495B3F"/>
    <w:rsid w:val="004967B9"/>
    <w:rsid w:val="004976E8"/>
    <w:rsid w:val="00497B66"/>
    <w:rsid w:val="004A068A"/>
    <w:rsid w:val="004A22EF"/>
    <w:rsid w:val="004A2AEB"/>
    <w:rsid w:val="004A6257"/>
    <w:rsid w:val="004B1CAB"/>
    <w:rsid w:val="004B3735"/>
    <w:rsid w:val="004B7924"/>
    <w:rsid w:val="004C40CC"/>
    <w:rsid w:val="004C4DAE"/>
    <w:rsid w:val="004C5490"/>
    <w:rsid w:val="004C5A92"/>
    <w:rsid w:val="004C72C5"/>
    <w:rsid w:val="004D00F6"/>
    <w:rsid w:val="004D063F"/>
    <w:rsid w:val="004D0F23"/>
    <w:rsid w:val="004D3C61"/>
    <w:rsid w:val="004D4B76"/>
    <w:rsid w:val="004D4CD7"/>
    <w:rsid w:val="004D704B"/>
    <w:rsid w:val="004E1668"/>
    <w:rsid w:val="004F78AD"/>
    <w:rsid w:val="0050405D"/>
    <w:rsid w:val="00504AFD"/>
    <w:rsid w:val="00507417"/>
    <w:rsid w:val="00510C67"/>
    <w:rsid w:val="005202B7"/>
    <w:rsid w:val="00521D0C"/>
    <w:rsid w:val="00522AD3"/>
    <w:rsid w:val="00526190"/>
    <w:rsid w:val="00530D5E"/>
    <w:rsid w:val="005348B2"/>
    <w:rsid w:val="0054024F"/>
    <w:rsid w:val="005410E5"/>
    <w:rsid w:val="00541745"/>
    <w:rsid w:val="00544109"/>
    <w:rsid w:val="0055467F"/>
    <w:rsid w:val="0055603E"/>
    <w:rsid w:val="0055709F"/>
    <w:rsid w:val="005602B8"/>
    <w:rsid w:val="005605F7"/>
    <w:rsid w:val="0056085D"/>
    <w:rsid w:val="00564177"/>
    <w:rsid w:val="00564E00"/>
    <w:rsid w:val="00571CCC"/>
    <w:rsid w:val="00573761"/>
    <w:rsid w:val="00575D30"/>
    <w:rsid w:val="005761FB"/>
    <w:rsid w:val="0057759B"/>
    <w:rsid w:val="00583034"/>
    <w:rsid w:val="00583918"/>
    <w:rsid w:val="00585A31"/>
    <w:rsid w:val="005924FD"/>
    <w:rsid w:val="005944BC"/>
    <w:rsid w:val="00595884"/>
    <w:rsid w:val="005B1898"/>
    <w:rsid w:val="005B322C"/>
    <w:rsid w:val="005B3E63"/>
    <w:rsid w:val="005B55F4"/>
    <w:rsid w:val="005C0302"/>
    <w:rsid w:val="005C0333"/>
    <w:rsid w:val="005C1B27"/>
    <w:rsid w:val="005C1B3B"/>
    <w:rsid w:val="005C4828"/>
    <w:rsid w:val="005C5172"/>
    <w:rsid w:val="005C6A5E"/>
    <w:rsid w:val="005C7C45"/>
    <w:rsid w:val="005D0611"/>
    <w:rsid w:val="005D5493"/>
    <w:rsid w:val="005D62BE"/>
    <w:rsid w:val="005E1EED"/>
    <w:rsid w:val="005E2F2F"/>
    <w:rsid w:val="005E3DE3"/>
    <w:rsid w:val="005E4195"/>
    <w:rsid w:val="005E6668"/>
    <w:rsid w:val="005E6F60"/>
    <w:rsid w:val="005F04C4"/>
    <w:rsid w:val="005F1D5F"/>
    <w:rsid w:val="005F3FC9"/>
    <w:rsid w:val="00602894"/>
    <w:rsid w:val="00604159"/>
    <w:rsid w:val="00610D81"/>
    <w:rsid w:val="006150D1"/>
    <w:rsid w:val="00615939"/>
    <w:rsid w:val="00616A40"/>
    <w:rsid w:val="0062419F"/>
    <w:rsid w:val="00624716"/>
    <w:rsid w:val="00627EA4"/>
    <w:rsid w:val="00630654"/>
    <w:rsid w:val="006313BC"/>
    <w:rsid w:val="0063146E"/>
    <w:rsid w:val="0063345B"/>
    <w:rsid w:val="0063421A"/>
    <w:rsid w:val="00635293"/>
    <w:rsid w:val="0063679D"/>
    <w:rsid w:val="00640101"/>
    <w:rsid w:val="00640B93"/>
    <w:rsid w:val="006420CF"/>
    <w:rsid w:val="00647191"/>
    <w:rsid w:val="00650575"/>
    <w:rsid w:val="00651353"/>
    <w:rsid w:val="00653540"/>
    <w:rsid w:val="00654E06"/>
    <w:rsid w:val="006570BE"/>
    <w:rsid w:val="0066338D"/>
    <w:rsid w:val="0066401E"/>
    <w:rsid w:val="0066696F"/>
    <w:rsid w:val="00672280"/>
    <w:rsid w:val="00672A66"/>
    <w:rsid w:val="00673676"/>
    <w:rsid w:val="006738E7"/>
    <w:rsid w:val="00676814"/>
    <w:rsid w:val="0067693D"/>
    <w:rsid w:val="00682946"/>
    <w:rsid w:val="00682A48"/>
    <w:rsid w:val="00682F85"/>
    <w:rsid w:val="00683FC8"/>
    <w:rsid w:val="00690A75"/>
    <w:rsid w:val="00691460"/>
    <w:rsid w:val="00691A82"/>
    <w:rsid w:val="00693003"/>
    <w:rsid w:val="006939E6"/>
    <w:rsid w:val="00695D0F"/>
    <w:rsid w:val="00696857"/>
    <w:rsid w:val="00697C76"/>
    <w:rsid w:val="006A0A66"/>
    <w:rsid w:val="006A22F4"/>
    <w:rsid w:val="006A397C"/>
    <w:rsid w:val="006A398E"/>
    <w:rsid w:val="006A414F"/>
    <w:rsid w:val="006A6EB5"/>
    <w:rsid w:val="006A7212"/>
    <w:rsid w:val="006A7AB0"/>
    <w:rsid w:val="006A7FD2"/>
    <w:rsid w:val="006B37AB"/>
    <w:rsid w:val="006C6686"/>
    <w:rsid w:val="006C7B31"/>
    <w:rsid w:val="006D1063"/>
    <w:rsid w:val="006D13DD"/>
    <w:rsid w:val="006D39B8"/>
    <w:rsid w:val="006D41FB"/>
    <w:rsid w:val="006D4A0D"/>
    <w:rsid w:val="006E0222"/>
    <w:rsid w:val="006E0AB1"/>
    <w:rsid w:val="006E4B4D"/>
    <w:rsid w:val="006E6D80"/>
    <w:rsid w:val="006F0D09"/>
    <w:rsid w:val="006F128A"/>
    <w:rsid w:val="006F2207"/>
    <w:rsid w:val="006F3787"/>
    <w:rsid w:val="006F3B50"/>
    <w:rsid w:val="006F52F3"/>
    <w:rsid w:val="006F6508"/>
    <w:rsid w:val="006F7EE7"/>
    <w:rsid w:val="0070525E"/>
    <w:rsid w:val="00705F8B"/>
    <w:rsid w:val="00707775"/>
    <w:rsid w:val="00712258"/>
    <w:rsid w:val="00712B5A"/>
    <w:rsid w:val="0071391A"/>
    <w:rsid w:val="00715D83"/>
    <w:rsid w:val="00720E01"/>
    <w:rsid w:val="007236CA"/>
    <w:rsid w:val="00724303"/>
    <w:rsid w:val="0072701D"/>
    <w:rsid w:val="00730096"/>
    <w:rsid w:val="007361B9"/>
    <w:rsid w:val="007371FD"/>
    <w:rsid w:val="0074433F"/>
    <w:rsid w:val="00751E45"/>
    <w:rsid w:val="00752E63"/>
    <w:rsid w:val="00753071"/>
    <w:rsid w:val="00760B66"/>
    <w:rsid w:val="007624FB"/>
    <w:rsid w:val="00762B98"/>
    <w:rsid w:val="00762D19"/>
    <w:rsid w:val="00764165"/>
    <w:rsid w:val="00764862"/>
    <w:rsid w:val="00764F7C"/>
    <w:rsid w:val="007669B9"/>
    <w:rsid w:val="00771C86"/>
    <w:rsid w:val="007744FB"/>
    <w:rsid w:val="00774EB4"/>
    <w:rsid w:val="007823BA"/>
    <w:rsid w:val="00786972"/>
    <w:rsid w:val="007872F0"/>
    <w:rsid w:val="00787485"/>
    <w:rsid w:val="00796D6C"/>
    <w:rsid w:val="007973FC"/>
    <w:rsid w:val="007A0616"/>
    <w:rsid w:val="007A1B53"/>
    <w:rsid w:val="007A22BF"/>
    <w:rsid w:val="007A73C9"/>
    <w:rsid w:val="007A7AFD"/>
    <w:rsid w:val="007B077C"/>
    <w:rsid w:val="007B2A67"/>
    <w:rsid w:val="007B413F"/>
    <w:rsid w:val="007B4874"/>
    <w:rsid w:val="007B52F3"/>
    <w:rsid w:val="007B7539"/>
    <w:rsid w:val="007C4A4F"/>
    <w:rsid w:val="007C6EE1"/>
    <w:rsid w:val="007C7648"/>
    <w:rsid w:val="007D0494"/>
    <w:rsid w:val="007D66C0"/>
    <w:rsid w:val="007D691F"/>
    <w:rsid w:val="007D78BA"/>
    <w:rsid w:val="007E29D7"/>
    <w:rsid w:val="007E5BFA"/>
    <w:rsid w:val="007E5EE7"/>
    <w:rsid w:val="007E661C"/>
    <w:rsid w:val="007E6846"/>
    <w:rsid w:val="007E6F7B"/>
    <w:rsid w:val="007F35E0"/>
    <w:rsid w:val="007F4068"/>
    <w:rsid w:val="007F594D"/>
    <w:rsid w:val="007F607E"/>
    <w:rsid w:val="007F721E"/>
    <w:rsid w:val="007F7D7A"/>
    <w:rsid w:val="00804B61"/>
    <w:rsid w:val="0080657F"/>
    <w:rsid w:val="00807339"/>
    <w:rsid w:val="00814498"/>
    <w:rsid w:val="00816301"/>
    <w:rsid w:val="008222B1"/>
    <w:rsid w:val="00822591"/>
    <w:rsid w:val="00822C19"/>
    <w:rsid w:val="00822F77"/>
    <w:rsid w:val="008250DC"/>
    <w:rsid w:val="00825C67"/>
    <w:rsid w:val="008265BA"/>
    <w:rsid w:val="00827D91"/>
    <w:rsid w:val="0083297D"/>
    <w:rsid w:val="0083439E"/>
    <w:rsid w:val="00846441"/>
    <w:rsid w:val="00851020"/>
    <w:rsid w:val="00851761"/>
    <w:rsid w:val="00851F2D"/>
    <w:rsid w:val="00863001"/>
    <w:rsid w:val="00863C2D"/>
    <w:rsid w:val="0087021D"/>
    <w:rsid w:val="0087057B"/>
    <w:rsid w:val="00870914"/>
    <w:rsid w:val="00872998"/>
    <w:rsid w:val="008742A4"/>
    <w:rsid w:val="00880C2C"/>
    <w:rsid w:val="00881F7F"/>
    <w:rsid w:val="008823B2"/>
    <w:rsid w:val="00886789"/>
    <w:rsid w:val="00886BAB"/>
    <w:rsid w:val="00886D82"/>
    <w:rsid w:val="00890C7E"/>
    <w:rsid w:val="00891946"/>
    <w:rsid w:val="00892AAD"/>
    <w:rsid w:val="008941E1"/>
    <w:rsid w:val="00895A64"/>
    <w:rsid w:val="008A0E98"/>
    <w:rsid w:val="008A3622"/>
    <w:rsid w:val="008A5399"/>
    <w:rsid w:val="008A6EA1"/>
    <w:rsid w:val="008B38D1"/>
    <w:rsid w:val="008B449A"/>
    <w:rsid w:val="008B679D"/>
    <w:rsid w:val="008B6B2B"/>
    <w:rsid w:val="008C39FF"/>
    <w:rsid w:val="008C5A52"/>
    <w:rsid w:val="008C787E"/>
    <w:rsid w:val="008D411C"/>
    <w:rsid w:val="008D6A55"/>
    <w:rsid w:val="008E0824"/>
    <w:rsid w:val="008E08B3"/>
    <w:rsid w:val="008E096E"/>
    <w:rsid w:val="008E3168"/>
    <w:rsid w:val="008E31D5"/>
    <w:rsid w:val="008F0192"/>
    <w:rsid w:val="008F6EAE"/>
    <w:rsid w:val="008F7E51"/>
    <w:rsid w:val="009002AB"/>
    <w:rsid w:val="009008EC"/>
    <w:rsid w:val="00905098"/>
    <w:rsid w:val="009073F8"/>
    <w:rsid w:val="00911674"/>
    <w:rsid w:val="00913548"/>
    <w:rsid w:val="00913DEF"/>
    <w:rsid w:val="009163A0"/>
    <w:rsid w:val="00916874"/>
    <w:rsid w:val="009207C6"/>
    <w:rsid w:val="00923087"/>
    <w:rsid w:val="0092524F"/>
    <w:rsid w:val="00930534"/>
    <w:rsid w:val="009306E5"/>
    <w:rsid w:val="00931FDA"/>
    <w:rsid w:val="00934EFC"/>
    <w:rsid w:val="00942F49"/>
    <w:rsid w:val="00943A84"/>
    <w:rsid w:val="00944780"/>
    <w:rsid w:val="00944BBD"/>
    <w:rsid w:val="00945FC6"/>
    <w:rsid w:val="0095067D"/>
    <w:rsid w:val="009514EF"/>
    <w:rsid w:val="00952344"/>
    <w:rsid w:val="00957090"/>
    <w:rsid w:val="00960227"/>
    <w:rsid w:val="00961FBE"/>
    <w:rsid w:val="00963567"/>
    <w:rsid w:val="00964639"/>
    <w:rsid w:val="00967B5C"/>
    <w:rsid w:val="0097294A"/>
    <w:rsid w:val="00972FB1"/>
    <w:rsid w:val="00973C23"/>
    <w:rsid w:val="009817A4"/>
    <w:rsid w:val="00981F84"/>
    <w:rsid w:val="00983637"/>
    <w:rsid w:val="009872EC"/>
    <w:rsid w:val="00987C04"/>
    <w:rsid w:val="00992B01"/>
    <w:rsid w:val="009941CA"/>
    <w:rsid w:val="009943CE"/>
    <w:rsid w:val="0099686D"/>
    <w:rsid w:val="009A0123"/>
    <w:rsid w:val="009A0E64"/>
    <w:rsid w:val="009A30CA"/>
    <w:rsid w:val="009A6E2C"/>
    <w:rsid w:val="009A75C5"/>
    <w:rsid w:val="009A7E3F"/>
    <w:rsid w:val="009B2D3E"/>
    <w:rsid w:val="009B66E8"/>
    <w:rsid w:val="009B7224"/>
    <w:rsid w:val="009B79CB"/>
    <w:rsid w:val="009B7AE2"/>
    <w:rsid w:val="009B7FC2"/>
    <w:rsid w:val="009C3188"/>
    <w:rsid w:val="009C4931"/>
    <w:rsid w:val="009C4ED6"/>
    <w:rsid w:val="009C5D2B"/>
    <w:rsid w:val="009C7198"/>
    <w:rsid w:val="009D69DB"/>
    <w:rsid w:val="009E4156"/>
    <w:rsid w:val="009E468C"/>
    <w:rsid w:val="009E549C"/>
    <w:rsid w:val="009E5F0E"/>
    <w:rsid w:val="009E722B"/>
    <w:rsid w:val="009F1C07"/>
    <w:rsid w:val="009F2C46"/>
    <w:rsid w:val="009F5DA8"/>
    <w:rsid w:val="00A01FFB"/>
    <w:rsid w:val="00A0403B"/>
    <w:rsid w:val="00A16F34"/>
    <w:rsid w:val="00A214B4"/>
    <w:rsid w:val="00A22CFB"/>
    <w:rsid w:val="00A27B87"/>
    <w:rsid w:val="00A3054D"/>
    <w:rsid w:val="00A36FF3"/>
    <w:rsid w:val="00A45604"/>
    <w:rsid w:val="00A50455"/>
    <w:rsid w:val="00A527B1"/>
    <w:rsid w:val="00A54080"/>
    <w:rsid w:val="00A55279"/>
    <w:rsid w:val="00A55FDE"/>
    <w:rsid w:val="00A565DE"/>
    <w:rsid w:val="00A6094F"/>
    <w:rsid w:val="00A60A59"/>
    <w:rsid w:val="00A61573"/>
    <w:rsid w:val="00A61A56"/>
    <w:rsid w:val="00A622B1"/>
    <w:rsid w:val="00A63698"/>
    <w:rsid w:val="00A639CB"/>
    <w:rsid w:val="00A675B0"/>
    <w:rsid w:val="00A67DC2"/>
    <w:rsid w:val="00A71028"/>
    <w:rsid w:val="00A71622"/>
    <w:rsid w:val="00A75616"/>
    <w:rsid w:val="00A7751F"/>
    <w:rsid w:val="00A80C67"/>
    <w:rsid w:val="00A820B9"/>
    <w:rsid w:val="00A86F9B"/>
    <w:rsid w:val="00A900E1"/>
    <w:rsid w:val="00A91D81"/>
    <w:rsid w:val="00A933C8"/>
    <w:rsid w:val="00A942A2"/>
    <w:rsid w:val="00A96B22"/>
    <w:rsid w:val="00AA20C8"/>
    <w:rsid w:val="00AA4298"/>
    <w:rsid w:val="00AA5D81"/>
    <w:rsid w:val="00AA5E26"/>
    <w:rsid w:val="00AB1422"/>
    <w:rsid w:val="00AB160B"/>
    <w:rsid w:val="00AB2104"/>
    <w:rsid w:val="00AB2117"/>
    <w:rsid w:val="00AB44B4"/>
    <w:rsid w:val="00AB69F8"/>
    <w:rsid w:val="00AC1244"/>
    <w:rsid w:val="00AC1565"/>
    <w:rsid w:val="00AC18D1"/>
    <w:rsid w:val="00AC6A73"/>
    <w:rsid w:val="00AC6D5B"/>
    <w:rsid w:val="00AD19DA"/>
    <w:rsid w:val="00AD21F8"/>
    <w:rsid w:val="00AD2C9D"/>
    <w:rsid w:val="00AD4100"/>
    <w:rsid w:val="00AD4222"/>
    <w:rsid w:val="00AD7DD6"/>
    <w:rsid w:val="00AD7EBC"/>
    <w:rsid w:val="00AE0A39"/>
    <w:rsid w:val="00AE2F0C"/>
    <w:rsid w:val="00AE4288"/>
    <w:rsid w:val="00AE693E"/>
    <w:rsid w:val="00AF082C"/>
    <w:rsid w:val="00AF2463"/>
    <w:rsid w:val="00AF73A5"/>
    <w:rsid w:val="00B018A2"/>
    <w:rsid w:val="00B07CF7"/>
    <w:rsid w:val="00B13059"/>
    <w:rsid w:val="00B169BD"/>
    <w:rsid w:val="00B1777C"/>
    <w:rsid w:val="00B17B52"/>
    <w:rsid w:val="00B255E1"/>
    <w:rsid w:val="00B30E43"/>
    <w:rsid w:val="00B31F86"/>
    <w:rsid w:val="00B327CE"/>
    <w:rsid w:val="00B3415D"/>
    <w:rsid w:val="00B3513F"/>
    <w:rsid w:val="00B3566B"/>
    <w:rsid w:val="00B35F7A"/>
    <w:rsid w:val="00B36BF0"/>
    <w:rsid w:val="00B37829"/>
    <w:rsid w:val="00B37E98"/>
    <w:rsid w:val="00B40672"/>
    <w:rsid w:val="00B40CA9"/>
    <w:rsid w:val="00B40FAC"/>
    <w:rsid w:val="00B41E3E"/>
    <w:rsid w:val="00B427CE"/>
    <w:rsid w:val="00B4533B"/>
    <w:rsid w:val="00B45E02"/>
    <w:rsid w:val="00B508C6"/>
    <w:rsid w:val="00B528A1"/>
    <w:rsid w:val="00B529C9"/>
    <w:rsid w:val="00B5383B"/>
    <w:rsid w:val="00B563D6"/>
    <w:rsid w:val="00B60CE8"/>
    <w:rsid w:val="00B644ED"/>
    <w:rsid w:val="00B66426"/>
    <w:rsid w:val="00B6656D"/>
    <w:rsid w:val="00B74B16"/>
    <w:rsid w:val="00B7597D"/>
    <w:rsid w:val="00B7689C"/>
    <w:rsid w:val="00B83ACC"/>
    <w:rsid w:val="00B83D32"/>
    <w:rsid w:val="00B83E73"/>
    <w:rsid w:val="00B851CE"/>
    <w:rsid w:val="00B86940"/>
    <w:rsid w:val="00B93BFF"/>
    <w:rsid w:val="00B94EFC"/>
    <w:rsid w:val="00B9516D"/>
    <w:rsid w:val="00B962FC"/>
    <w:rsid w:val="00B97516"/>
    <w:rsid w:val="00BA14A0"/>
    <w:rsid w:val="00BB2545"/>
    <w:rsid w:val="00BB5A11"/>
    <w:rsid w:val="00BB7411"/>
    <w:rsid w:val="00BC0548"/>
    <w:rsid w:val="00BC0B0B"/>
    <w:rsid w:val="00BC2D63"/>
    <w:rsid w:val="00BC30AC"/>
    <w:rsid w:val="00BC5488"/>
    <w:rsid w:val="00BC55A1"/>
    <w:rsid w:val="00BC6B70"/>
    <w:rsid w:val="00BC783D"/>
    <w:rsid w:val="00BC7D18"/>
    <w:rsid w:val="00BD0172"/>
    <w:rsid w:val="00BD0EBA"/>
    <w:rsid w:val="00BD10B4"/>
    <w:rsid w:val="00BD1B0E"/>
    <w:rsid w:val="00BD627D"/>
    <w:rsid w:val="00BE0061"/>
    <w:rsid w:val="00BE2D9E"/>
    <w:rsid w:val="00BE4896"/>
    <w:rsid w:val="00BE4987"/>
    <w:rsid w:val="00BE4C73"/>
    <w:rsid w:val="00BE4F7C"/>
    <w:rsid w:val="00BF0026"/>
    <w:rsid w:val="00BF2277"/>
    <w:rsid w:val="00BF2C6D"/>
    <w:rsid w:val="00BF3D44"/>
    <w:rsid w:val="00BF3D79"/>
    <w:rsid w:val="00BF49BF"/>
    <w:rsid w:val="00BF54F6"/>
    <w:rsid w:val="00BF6EE4"/>
    <w:rsid w:val="00BF6FC4"/>
    <w:rsid w:val="00C037EA"/>
    <w:rsid w:val="00C03FB5"/>
    <w:rsid w:val="00C049B8"/>
    <w:rsid w:val="00C14CA9"/>
    <w:rsid w:val="00C154DA"/>
    <w:rsid w:val="00C17278"/>
    <w:rsid w:val="00C23401"/>
    <w:rsid w:val="00C30433"/>
    <w:rsid w:val="00C30B83"/>
    <w:rsid w:val="00C30EE7"/>
    <w:rsid w:val="00C333B4"/>
    <w:rsid w:val="00C33C75"/>
    <w:rsid w:val="00C440EE"/>
    <w:rsid w:val="00C45072"/>
    <w:rsid w:val="00C466D5"/>
    <w:rsid w:val="00C46746"/>
    <w:rsid w:val="00C4739F"/>
    <w:rsid w:val="00C52235"/>
    <w:rsid w:val="00C53D79"/>
    <w:rsid w:val="00C601FE"/>
    <w:rsid w:val="00C64C37"/>
    <w:rsid w:val="00C66A97"/>
    <w:rsid w:val="00C7702B"/>
    <w:rsid w:val="00C8065A"/>
    <w:rsid w:val="00C81B87"/>
    <w:rsid w:val="00C8259D"/>
    <w:rsid w:val="00C839F8"/>
    <w:rsid w:val="00C85419"/>
    <w:rsid w:val="00C870F6"/>
    <w:rsid w:val="00C90BAA"/>
    <w:rsid w:val="00C9102C"/>
    <w:rsid w:val="00C924E3"/>
    <w:rsid w:val="00C945EE"/>
    <w:rsid w:val="00CA026A"/>
    <w:rsid w:val="00CA14B4"/>
    <w:rsid w:val="00CA2183"/>
    <w:rsid w:val="00CA70FF"/>
    <w:rsid w:val="00CA7919"/>
    <w:rsid w:val="00CB0499"/>
    <w:rsid w:val="00CB226E"/>
    <w:rsid w:val="00CB2ECB"/>
    <w:rsid w:val="00CB3B2D"/>
    <w:rsid w:val="00CB5AD1"/>
    <w:rsid w:val="00CC1E95"/>
    <w:rsid w:val="00CC38F1"/>
    <w:rsid w:val="00CC4E00"/>
    <w:rsid w:val="00CC5BDA"/>
    <w:rsid w:val="00CD1256"/>
    <w:rsid w:val="00CD431C"/>
    <w:rsid w:val="00CD54CD"/>
    <w:rsid w:val="00CE0520"/>
    <w:rsid w:val="00CE0F8E"/>
    <w:rsid w:val="00CE259B"/>
    <w:rsid w:val="00CE3531"/>
    <w:rsid w:val="00CE358F"/>
    <w:rsid w:val="00CE5A46"/>
    <w:rsid w:val="00CF233A"/>
    <w:rsid w:val="00CF288A"/>
    <w:rsid w:val="00CF3960"/>
    <w:rsid w:val="00CF6025"/>
    <w:rsid w:val="00CF64A7"/>
    <w:rsid w:val="00CF72E3"/>
    <w:rsid w:val="00CF7795"/>
    <w:rsid w:val="00D029F9"/>
    <w:rsid w:val="00D03760"/>
    <w:rsid w:val="00D076B1"/>
    <w:rsid w:val="00D101A6"/>
    <w:rsid w:val="00D1151B"/>
    <w:rsid w:val="00D15F87"/>
    <w:rsid w:val="00D205BA"/>
    <w:rsid w:val="00D23C9C"/>
    <w:rsid w:val="00D25515"/>
    <w:rsid w:val="00D31224"/>
    <w:rsid w:val="00D32818"/>
    <w:rsid w:val="00D36845"/>
    <w:rsid w:val="00D369B1"/>
    <w:rsid w:val="00D36E5C"/>
    <w:rsid w:val="00D36ED6"/>
    <w:rsid w:val="00D427E9"/>
    <w:rsid w:val="00D440BF"/>
    <w:rsid w:val="00D46633"/>
    <w:rsid w:val="00D46C69"/>
    <w:rsid w:val="00D50005"/>
    <w:rsid w:val="00D50A89"/>
    <w:rsid w:val="00D57013"/>
    <w:rsid w:val="00D60E7E"/>
    <w:rsid w:val="00D64AB0"/>
    <w:rsid w:val="00D65761"/>
    <w:rsid w:val="00D67D97"/>
    <w:rsid w:val="00D7685F"/>
    <w:rsid w:val="00D77154"/>
    <w:rsid w:val="00D81377"/>
    <w:rsid w:val="00D86D3F"/>
    <w:rsid w:val="00D8798D"/>
    <w:rsid w:val="00D90C79"/>
    <w:rsid w:val="00D912AE"/>
    <w:rsid w:val="00D91584"/>
    <w:rsid w:val="00D91F9C"/>
    <w:rsid w:val="00D934E4"/>
    <w:rsid w:val="00D94C42"/>
    <w:rsid w:val="00D96877"/>
    <w:rsid w:val="00D969ED"/>
    <w:rsid w:val="00DA0CEB"/>
    <w:rsid w:val="00DA10DC"/>
    <w:rsid w:val="00DA2176"/>
    <w:rsid w:val="00DA37FF"/>
    <w:rsid w:val="00DA552F"/>
    <w:rsid w:val="00DA585B"/>
    <w:rsid w:val="00DB1AF8"/>
    <w:rsid w:val="00DB5899"/>
    <w:rsid w:val="00DB73E6"/>
    <w:rsid w:val="00DC6E44"/>
    <w:rsid w:val="00DD14AD"/>
    <w:rsid w:val="00DD1DEC"/>
    <w:rsid w:val="00DD4682"/>
    <w:rsid w:val="00DD51F1"/>
    <w:rsid w:val="00DD7EF5"/>
    <w:rsid w:val="00DE21C1"/>
    <w:rsid w:val="00DE27B2"/>
    <w:rsid w:val="00DE3750"/>
    <w:rsid w:val="00DE3BF1"/>
    <w:rsid w:val="00DE4897"/>
    <w:rsid w:val="00DE496F"/>
    <w:rsid w:val="00E00279"/>
    <w:rsid w:val="00E0041C"/>
    <w:rsid w:val="00E01785"/>
    <w:rsid w:val="00E061E8"/>
    <w:rsid w:val="00E1209E"/>
    <w:rsid w:val="00E123B4"/>
    <w:rsid w:val="00E14B74"/>
    <w:rsid w:val="00E201F5"/>
    <w:rsid w:val="00E22206"/>
    <w:rsid w:val="00E2327B"/>
    <w:rsid w:val="00E2372C"/>
    <w:rsid w:val="00E24346"/>
    <w:rsid w:val="00E254A6"/>
    <w:rsid w:val="00E30826"/>
    <w:rsid w:val="00E34B85"/>
    <w:rsid w:val="00E35B24"/>
    <w:rsid w:val="00E35EB8"/>
    <w:rsid w:val="00E3775C"/>
    <w:rsid w:val="00E37A61"/>
    <w:rsid w:val="00E416A1"/>
    <w:rsid w:val="00E43FDF"/>
    <w:rsid w:val="00E4437B"/>
    <w:rsid w:val="00E44731"/>
    <w:rsid w:val="00E50800"/>
    <w:rsid w:val="00E53248"/>
    <w:rsid w:val="00E53B89"/>
    <w:rsid w:val="00E54B9B"/>
    <w:rsid w:val="00E576FF"/>
    <w:rsid w:val="00E57BD5"/>
    <w:rsid w:val="00E635AC"/>
    <w:rsid w:val="00E64C86"/>
    <w:rsid w:val="00E65C42"/>
    <w:rsid w:val="00E66226"/>
    <w:rsid w:val="00E66C8B"/>
    <w:rsid w:val="00E7087A"/>
    <w:rsid w:val="00E71A91"/>
    <w:rsid w:val="00E75B53"/>
    <w:rsid w:val="00E807A6"/>
    <w:rsid w:val="00E81D3C"/>
    <w:rsid w:val="00E848B5"/>
    <w:rsid w:val="00E90AB2"/>
    <w:rsid w:val="00E91886"/>
    <w:rsid w:val="00E92E1A"/>
    <w:rsid w:val="00E93CE9"/>
    <w:rsid w:val="00E94C27"/>
    <w:rsid w:val="00EA1315"/>
    <w:rsid w:val="00EA5B9F"/>
    <w:rsid w:val="00EA6358"/>
    <w:rsid w:val="00EA6949"/>
    <w:rsid w:val="00EB332A"/>
    <w:rsid w:val="00EB77D7"/>
    <w:rsid w:val="00EB7F30"/>
    <w:rsid w:val="00EB7F63"/>
    <w:rsid w:val="00EC205D"/>
    <w:rsid w:val="00EC28E4"/>
    <w:rsid w:val="00EC2ED2"/>
    <w:rsid w:val="00EC68AE"/>
    <w:rsid w:val="00ED026C"/>
    <w:rsid w:val="00ED14E1"/>
    <w:rsid w:val="00ED31FD"/>
    <w:rsid w:val="00ED3E3F"/>
    <w:rsid w:val="00ED6B0D"/>
    <w:rsid w:val="00ED78EB"/>
    <w:rsid w:val="00ED7FDC"/>
    <w:rsid w:val="00EE012C"/>
    <w:rsid w:val="00EE0939"/>
    <w:rsid w:val="00EE24E5"/>
    <w:rsid w:val="00EE3470"/>
    <w:rsid w:val="00EE6207"/>
    <w:rsid w:val="00EE6B8C"/>
    <w:rsid w:val="00EF0017"/>
    <w:rsid w:val="00EF017D"/>
    <w:rsid w:val="00EF5C74"/>
    <w:rsid w:val="00EF6234"/>
    <w:rsid w:val="00EF63B2"/>
    <w:rsid w:val="00EF6421"/>
    <w:rsid w:val="00F00F37"/>
    <w:rsid w:val="00F01D18"/>
    <w:rsid w:val="00F03A0F"/>
    <w:rsid w:val="00F047CD"/>
    <w:rsid w:val="00F057FB"/>
    <w:rsid w:val="00F067C0"/>
    <w:rsid w:val="00F15285"/>
    <w:rsid w:val="00F16068"/>
    <w:rsid w:val="00F206F7"/>
    <w:rsid w:val="00F207D8"/>
    <w:rsid w:val="00F214A3"/>
    <w:rsid w:val="00F24E9B"/>
    <w:rsid w:val="00F2565A"/>
    <w:rsid w:val="00F25CA7"/>
    <w:rsid w:val="00F37765"/>
    <w:rsid w:val="00F37C03"/>
    <w:rsid w:val="00F37D42"/>
    <w:rsid w:val="00F4023D"/>
    <w:rsid w:val="00F429D9"/>
    <w:rsid w:val="00F42CEC"/>
    <w:rsid w:val="00F43751"/>
    <w:rsid w:val="00F437B9"/>
    <w:rsid w:val="00F443DC"/>
    <w:rsid w:val="00F4566B"/>
    <w:rsid w:val="00F46AF9"/>
    <w:rsid w:val="00F5081F"/>
    <w:rsid w:val="00F50F8E"/>
    <w:rsid w:val="00F520A1"/>
    <w:rsid w:val="00F529CA"/>
    <w:rsid w:val="00F52F41"/>
    <w:rsid w:val="00F53105"/>
    <w:rsid w:val="00F53187"/>
    <w:rsid w:val="00F57737"/>
    <w:rsid w:val="00F60299"/>
    <w:rsid w:val="00F62FD1"/>
    <w:rsid w:val="00F65CCC"/>
    <w:rsid w:val="00F65F7F"/>
    <w:rsid w:val="00F65F9C"/>
    <w:rsid w:val="00F7091A"/>
    <w:rsid w:val="00F70BEA"/>
    <w:rsid w:val="00F70E54"/>
    <w:rsid w:val="00F75CF6"/>
    <w:rsid w:val="00F76FA7"/>
    <w:rsid w:val="00F81E51"/>
    <w:rsid w:val="00F820F3"/>
    <w:rsid w:val="00F84C91"/>
    <w:rsid w:val="00F85D2E"/>
    <w:rsid w:val="00F90483"/>
    <w:rsid w:val="00F94E16"/>
    <w:rsid w:val="00FA0314"/>
    <w:rsid w:val="00FA0CE1"/>
    <w:rsid w:val="00FA2925"/>
    <w:rsid w:val="00FA2AD0"/>
    <w:rsid w:val="00FA39D7"/>
    <w:rsid w:val="00FA5886"/>
    <w:rsid w:val="00FB0BA8"/>
    <w:rsid w:val="00FB59CD"/>
    <w:rsid w:val="00FB6A7F"/>
    <w:rsid w:val="00FC0BBD"/>
    <w:rsid w:val="00FC4781"/>
    <w:rsid w:val="00FC5091"/>
    <w:rsid w:val="00FC7D23"/>
    <w:rsid w:val="00FD07F0"/>
    <w:rsid w:val="00FD0880"/>
    <w:rsid w:val="00FD3DFF"/>
    <w:rsid w:val="00FD4AE2"/>
    <w:rsid w:val="00FD7246"/>
    <w:rsid w:val="00FD7F11"/>
    <w:rsid w:val="00FE01DB"/>
    <w:rsid w:val="00FE1E33"/>
    <w:rsid w:val="00FE3BE2"/>
    <w:rsid w:val="00FE70D5"/>
    <w:rsid w:val="00FE7639"/>
    <w:rsid w:val="00FF17C7"/>
    <w:rsid w:val="00FF6A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F488AAF"/>
  <w15:chartTrackingRefBased/>
  <w15:docId w15:val="{E9D4318F-3C3F-4B23-A0B0-38377F81BC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D7084"/>
    <w:pPr>
      <w:widowControl w:val="0"/>
    </w:pPr>
    <w:rPr>
      <w:kern w:val="2"/>
      <w:sz w:val="24"/>
      <w:szCs w:val="22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7F607E"/>
    <w:pPr>
      <w:tabs>
        <w:tab w:val="center" w:pos="4153"/>
        <w:tab w:val="right" w:pos="8306"/>
      </w:tabs>
      <w:snapToGrid w:val="0"/>
    </w:pPr>
    <w:rPr>
      <w:sz w:val="20"/>
      <w:szCs w:val="20"/>
      <w:lang w:val="x-none" w:eastAsia="x-none"/>
    </w:rPr>
  </w:style>
  <w:style w:type="character" w:customStyle="1" w:styleId="a4">
    <w:name w:val="頁首 字元"/>
    <w:link w:val="a3"/>
    <w:uiPriority w:val="99"/>
    <w:rsid w:val="007F607E"/>
    <w:rPr>
      <w:kern w:val="2"/>
    </w:rPr>
  </w:style>
  <w:style w:type="paragraph" w:styleId="a5">
    <w:name w:val="footer"/>
    <w:basedOn w:val="a"/>
    <w:link w:val="a6"/>
    <w:uiPriority w:val="99"/>
    <w:unhideWhenUsed/>
    <w:rsid w:val="007F607E"/>
    <w:pPr>
      <w:tabs>
        <w:tab w:val="center" w:pos="4153"/>
        <w:tab w:val="right" w:pos="8306"/>
      </w:tabs>
      <w:snapToGrid w:val="0"/>
    </w:pPr>
    <w:rPr>
      <w:sz w:val="20"/>
      <w:szCs w:val="20"/>
      <w:lang w:val="x-none" w:eastAsia="x-none"/>
    </w:rPr>
  </w:style>
  <w:style w:type="character" w:customStyle="1" w:styleId="a6">
    <w:name w:val="頁尾 字元"/>
    <w:link w:val="a5"/>
    <w:uiPriority w:val="99"/>
    <w:rsid w:val="007F607E"/>
    <w:rPr>
      <w:kern w:val="2"/>
    </w:rPr>
  </w:style>
  <w:style w:type="paragraph" w:styleId="a7">
    <w:name w:val="Title"/>
    <w:aliases w:val="標題一"/>
    <w:basedOn w:val="a"/>
    <w:next w:val="a"/>
    <w:link w:val="a8"/>
    <w:qFormat/>
    <w:rsid w:val="00FE01DB"/>
    <w:pPr>
      <w:snapToGrid w:val="0"/>
      <w:spacing w:beforeLines="20" w:before="20" w:afterLines="70" w:after="70"/>
      <w:outlineLvl w:val="0"/>
    </w:pPr>
    <w:rPr>
      <w:rFonts w:ascii="Times New Roman" w:eastAsia="微軟正黑體" w:hAnsi="Times New Roman"/>
      <w:b/>
      <w:bCs/>
      <w:sz w:val="28"/>
      <w:szCs w:val="32"/>
      <w:lang w:val="x-none" w:eastAsia="x-none"/>
    </w:rPr>
  </w:style>
  <w:style w:type="character" w:customStyle="1" w:styleId="a8">
    <w:name w:val="標題 字元"/>
    <w:aliases w:val="標題一 字元"/>
    <w:link w:val="a7"/>
    <w:rsid w:val="00FE01DB"/>
    <w:rPr>
      <w:rFonts w:ascii="Times New Roman" w:eastAsia="微軟正黑體" w:hAnsi="Times New Roman"/>
      <w:b/>
      <w:bCs/>
      <w:kern w:val="2"/>
      <w:sz w:val="28"/>
      <w:szCs w:val="32"/>
    </w:rPr>
  </w:style>
  <w:style w:type="character" w:styleId="a9">
    <w:name w:val="annotation reference"/>
    <w:semiHidden/>
    <w:unhideWhenUsed/>
    <w:rsid w:val="00B35F7A"/>
    <w:rPr>
      <w:sz w:val="18"/>
      <w:szCs w:val="18"/>
    </w:rPr>
  </w:style>
  <w:style w:type="paragraph" w:styleId="aa">
    <w:name w:val="annotation text"/>
    <w:basedOn w:val="a"/>
    <w:link w:val="ab"/>
    <w:semiHidden/>
    <w:unhideWhenUsed/>
    <w:rsid w:val="00B35F7A"/>
  </w:style>
  <w:style w:type="character" w:customStyle="1" w:styleId="ab">
    <w:name w:val="註解文字 字元"/>
    <w:link w:val="aa"/>
    <w:semiHidden/>
    <w:rsid w:val="00B35F7A"/>
    <w:rPr>
      <w:kern w:val="2"/>
      <w:sz w:val="24"/>
      <w:szCs w:val="22"/>
    </w:rPr>
  </w:style>
  <w:style w:type="paragraph" w:styleId="ac">
    <w:name w:val="annotation subject"/>
    <w:basedOn w:val="aa"/>
    <w:next w:val="aa"/>
    <w:link w:val="ad"/>
    <w:uiPriority w:val="99"/>
    <w:semiHidden/>
    <w:unhideWhenUsed/>
    <w:rsid w:val="00B35F7A"/>
    <w:rPr>
      <w:b/>
      <w:bCs/>
    </w:rPr>
  </w:style>
  <w:style w:type="character" w:customStyle="1" w:styleId="ad">
    <w:name w:val="註解主旨 字元"/>
    <w:link w:val="ac"/>
    <w:uiPriority w:val="99"/>
    <w:semiHidden/>
    <w:rsid w:val="00B35F7A"/>
    <w:rPr>
      <w:b/>
      <w:bCs/>
      <w:kern w:val="2"/>
      <w:sz w:val="24"/>
      <w:szCs w:val="22"/>
    </w:rPr>
  </w:style>
  <w:style w:type="paragraph" w:styleId="ae">
    <w:name w:val="Balloon Text"/>
    <w:basedOn w:val="a"/>
    <w:link w:val="af"/>
    <w:uiPriority w:val="99"/>
    <w:semiHidden/>
    <w:unhideWhenUsed/>
    <w:rsid w:val="00B35F7A"/>
    <w:rPr>
      <w:rFonts w:ascii="Calibri Light" w:hAnsi="Calibri Light"/>
      <w:sz w:val="18"/>
      <w:szCs w:val="18"/>
    </w:rPr>
  </w:style>
  <w:style w:type="character" w:customStyle="1" w:styleId="af">
    <w:name w:val="註解方塊文字 字元"/>
    <w:link w:val="ae"/>
    <w:uiPriority w:val="99"/>
    <w:semiHidden/>
    <w:rsid w:val="00B35F7A"/>
    <w:rPr>
      <w:rFonts w:ascii="Calibri Light" w:eastAsia="新細明體" w:hAnsi="Calibri Light" w:cs="Times New Roman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016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05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69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63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21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16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46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17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85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194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349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75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91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6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37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463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139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0EAEBD-4682-409C-9779-5C2E99887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55</Words>
  <Characters>888</Characters>
  <Application>Microsoft Office Word</Application>
  <DocSecurity>0</DocSecurity>
  <Lines>7</Lines>
  <Paragraphs>2</Paragraphs>
  <ScaleCrop>false</ScaleCrop>
  <Company>Microsoft</Company>
  <LinksUpToDate>false</LinksUpToDate>
  <CharactersWithSpaces>1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YO</dc:creator>
  <cp:keywords/>
  <cp:lastModifiedBy>資訊組01</cp:lastModifiedBy>
  <cp:revision>2</cp:revision>
  <dcterms:created xsi:type="dcterms:W3CDTF">2025-07-22T01:38:00Z</dcterms:created>
  <dcterms:modified xsi:type="dcterms:W3CDTF">2025-07-22T01:38:00Z</dcterms:modified>
</cp:coreProperties>
</file>